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53F3503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967F61" w:rsidRPr="00967F61">
        <w:rPr>
          <w:caps/>
        </w:rPr>
        <w:t>6</w:t>
      </w:r>
    </w:p>
    <w:p w14:paraId="6F3E166C" w14:textId="74A3EE4B" w:rsidR="004A3B85" w:rsidRPr="00967F61" w:rsidRDefault="00967F61" w:rsidP="001776B6">
      <w:pPr>
        <w:jc w:val="center"/>
        <w:rPr>
          <w:caps/>
        </w:rPr>
      </w:pPr>
      <w:r>
        <w:t xml:space="preserve">Основы работы в </w:t>
      </w:r>
      <w:r>
        <w:rPr>
          <w:lang w:val="en-US"/>
        </w:rPr>
        <w:t>PHP</w:t>
      </w:r>
    </w:p>
    <w:p w14:paraId="3BEF1EFA" w14:textId="3818A387" w:rsidR="00AB3186" w:rsidRPr="00967F61" w:rsidRDefault="000D4663" w:rsidP="00AB3186">
      <w:pPr>
        <w:jc w:val="center"/>
      </w:pPr>
      <w:r w:rsidRPr="00B900D7">
        <w:t xml:space="preserve">Вариант </w:t>
      </w:r>
      <w:r w:rsidR="00967F61" w:rsidRPr="00967F61">
        <w:t>8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5966FF32" w14:textId="15FA69BC" w:rsidR="00B67395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206358" w:history="1">
            <w:r w:rsidR="00B67395" w:rsidRPr="0074128E">
              <w:rPr>
                <w:rStyle w:val="Hyperlink"/>
                <w:rFonts w:eastAsiaTheme="majorEastAsia"/>
                <w:noProof/>
              </w:rPr>
              <w:t>Задание варианта 8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58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2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5F590006" w14:textId="440E03FA" w:rsidR="00B67395" w:rsidRDefault="00B67395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59" w:history="1">
            <w:r w:rsidRPr="0074128E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2C9D5" w14:textId="1D2AA176" w:rsidR="00B67395" w:rsidRDefault="00B67395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0" w:history="1">
            <w:r w:rsidRPr="0074128E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5E08D" w14:textId="10EEE9AC" w:rsidR="00B67395" w:rsidRDefault="00B67395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1" w:history="1">
            <w:r w:rsidRPr="0074128E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4318D" w14:textId="142D9086" w:rsidR="00B67395" w:rsidRDefault="00B67395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2" w:history="1">
            <w:r w:rsidRPr="0074128E">
              <w:rPr>
                <w:rStyle w:val="Hyperlink"/>
                <w:rFonts w:eastAsiaTheme="majorEastAsia"/>
                <w:noProof/>
                <w:lang w:val="en-US"/>
              </w:rPr>
              <w:t>index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DCE21" w14:textId="21E9CAAC" w:rsidR="00B67395" w:rsidRDefault="00B67395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3" w:history="1">
            <w:r w:rsidRPr="0074128E">
              <w:rPr>
                <w:rStyle w:val="Hyperlink"/>
                <w:rFonts w:eastAsiaTheme="majorEastAsia"/>
                <w:noProof/>
                <w:lang w:val="en-US"/>
              </w:rPr>
              <w:t>lab_6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9B503" w14:textId="69AC8D12" w:rsidR="00B67395" w:rsidRDefault="00B67395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4" w:history="1">
            <w:r w:rsidRPr="0074128E">
              <w:rPr>
                <w:rStyle w:val="Hyperlink"/>
                <w:rFonts w:eastAsiaTheme="majorEastAsia"/>
                <w:noProof/>
                <w:lang w:val="en-US"/>
              </w:rPr>
              <w:t>style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1F2A7" w14:textId="5DC6E54E" w:rsidR="00B67395" w:rsidRDefault="00B67395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5" w:history="1">
            <w:r w:rsidRPr="0074128E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6E436" w14:textId="0FD36753" w:rsidR="00B67395" w:rsidRDefault="00B67395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6" w:history="1">
            <w:r w:rsidRPr="0074128E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4E7DA2B0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35BAA738" w:rsidR="001E563A" w:rsidRPr="00D65013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2206358"/>
      <w:r>
        <w:rPr>
          <w:sz w:val="24"/>
          <w:szCs w:val="24"/>
        </w:rPr>
        <w:t xml:space="preserve">Задание варианта </w:t>
      </w:r>
      <w:r w:rsidR="00967F61" w:rsidRPr="00D65013">
        <w:rPr>
          <w:sz w:val="24"/>
          <w:szCs w:val="24"/>
        </w:rPr>
        <w:t>8</w:t>
      </w:r>
      <w:bookmarkEnd w:id="1"/>
    </w:p>
    <w:p w14:paraId="3363D852" w14:textId="186E9064" w:rsidR="005302D6" w:rsidRDefault="005302D6" w:rsidP="005302D6"/>
    <w:p w14:paraId="6F2FA65F" w14:textId="3F5B0F27" w:rsidR="005879AE" w:rsidRDefault="001776B6" w:rsidP="005879AE">
      <w:pPr>
        <w:jc w:val="both"/>
      </w:pPr>
      <w:r w:rsidRPr="00DC01EE">
        <w:tab/>
      </w:r>
      <w:r w:rsidR="00967F61" w:rsidRPr="00967F61">
        <w:t>Запросы SQL PHP</w:t>
      </w:r>
      <w:r w:rsidR="005879AE">
        <w:t xml:space="preserve">. </w:t>
      </w:r>
    </w:p>
    <w:p w14:paraId="120E6F85" w14:textId="77777777" w:rsidR="005879AE" w:rsidRDefault="005879AE" w:rsidP="005879AE">
      <w:pPr>
        <w:jc w:val="both"/>
      </w:pPr>
      <w:r>
        <w:t xml:space="preserve"> </w:t>
      </w:r>
    </w:p>
    <w:p w14:paraId="57D95846" w14:textId="4AB98529" w:rsidR="00D65013" w:rsidRDefault="00D65013" w:rsidP="00D65013">
      <w:pPr>
        <w:jc w:val="both"/>
      </w:pPr>
      <w:r>
        <w:t xml:space="preserve">Задание.  Подключиться к БД, </w:t>
      </w:r>
      <w:r w:rsidR="00E12CDC">
        <w:t>создать таблицу, если ее нет и</w:t>
      </w:r>
      <w:r>
        <w:t xml:space="preserve"> </w:t>
      </w:r>
      <w:r w:rsidR="00E12CDC">
        <w:t>вносить данные пользователей: IP пользователя, число заходов на</w:t>
      </w:r>
      <w:r>
        <w:t xml:space="preserve"> страницу. Выводить список на экран. Результат работы, пример:</w:t>
      </w:r>
    </w:p>
    <w:p w14:paraId="02FCC604" w14:textId="77777777" w:rsidR="00D65013" w:rsidRDefault="00D65013" w:rsidP="00D65013">
      <w:pPr>
        <w:jc w:val="both"/>
      </w:pPr>
    </w:p>
    <w:p w14:paraId="4F0EF75E" w14:textId="1D5C135B" w:rsidR="005A676E" w:rsidRPr="0051161E" w:rsidRDefault="00D65013" w:rsidP="00165CB1">
      <w:pPr>
        <w:jc w:val="center"/>
      </w:pPr>
      <w:r w:rsidRPr="00D65013">
        <w:rPr>
          <w:noProof/>
        </w:rPr>
        <w:drawing>
          <wp:inline distT="0" distB="0" distL="0" distR="0" wp14:anchorId="070B2597" wp14:editId="51ADD404">
            <wp:extent cx="5620534" cy="57539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575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676E"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1402770"/>
      <w:bookmarkStart w:id="4" w:name="_Hlk40652131"/>
      <w:bookmarkStart w:id="5" w:name="_Toc42206359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5"/>
    </w:p>
    <w:p w14:paraId="73F88AD1" w14:textId="7906D314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>зучить основы PHP, основные конструкции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2206360"/>
      <w:bookmarkEnd w:id="3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4"/>
    <w:p w14:paraId="76E3EA24" w14:textId="0DD2716F" w:rsidR="001273D2" w:rsidRDefault="001273D2" w:rsidP="00DE6C2E">
      <w:pPr>
        <w:keepNext/>
        <w:ind w:right="85"/>
      </w:pPr>
    </w:p>
    <w:p w14:paraId="49BDB4C3" w14:textId="3C50ECE3" w:rsidR="00F01A05" w:rsidRPr="00D11F1E" w:rsidRDefault="00FC7786" w:rsidP="00DD69AD">
      <w:pPr>
        <w:keepNext/>
        <w:ind w:right="85" w:firstLine="709"/>
        <w:jc w:val="both"/>
      </w:pPr>
      <w:r>
        <w:rPr>
          <w:lang w:val="en-US"/>
        </w:rPr>
        <w:t>PHP</w:t>
      </w:r>
      <w:r w:rsidRPr="001041AD">
        <w:t xml:space="preserve"> </w:t>
      </w:r>
      <w:r w:rsidR="001041AD">
        <w:t>–</w:t>
      </w:r>
      <w:r>
        <w:t xml:space="preserve"> </w:t>
      </w:r>
      <w:r w:rsidR="001041AD">
        <w:t>один из популярных скриптовых языков</w:t>
      </w:r>
      <w:r w:rsidR="00401B18">
        <w:t xml:space="preserve"> </w:t>
      </w:r>
      <w:r w:rsidR="001041AD">
        <w:t xml:space="preserve">для выполнения на </w:t>
      </w:r>
      <w:r w:rsidR="001041AD">
        <w:rPr>
          <w:lang w:val="en-US"/>
        </w:rPr>
        <w:t>web</w:t>
      </w:r>
      <w:r w:rsidR="001041AD">
        <w:t>-сервере</w:t>
      </w:r>
      <w:r w:rsidR="000B7458">
        <w:t xml:space="preserve">. </w:t>
      </w:r>
      <w:r w:rsidR="00687C44">
        <w:t xml:space="preserve">При помощи программ, написанных на </w:t>
      </w:r>
      <w:r w:rsidR="00687C44">
        <w:rPr>
          <w:lang w:val="en-US"/>
        </w:rPr>
        <w:t>PHP</w:t>
      </w:r>
      <w:r w:rsidR="0055180A">
        <w:t>,</w:t>
      </w:r>
      <w:r w:rsidR="00687C44">
        <w:t xml:space="preserve"> сервер </w:t>
      </w:r>
      <w:r w:rsidR="00FE6F2C">
        <w:t xml:space="preserve">генерирует </w:t>
      </w:r>
      <w:r w:rsidR="00FE6F2C">
        <w:rPr>
          <w:lang w:val="en-US"/>
        </w:rPr>
        <w:t>HTML</w:t>
      </w:r>
      <w:r w:rsidR="00FE6F2C" w:rsidRPr="00FE6F2C">
        <w:t xml:space="preserve"> </w:t>
      </w:r>
      <w:r w:rsidR="000B069F">
        <w:t xml:space="preserve">код страницы и отправляет его браузеру пользователя. </w:t>
      </w:r>
      <w:r w:rsidR="0055180A">
        <w:t xml:space="preserve">Для хранения данных, необходимых для генерирования </w:t>
      </w:r>
      <w:r w:rsidR="00DD69AD">
        <w:rPr>
          <w:lang w:val="en-US"/>
        </w:rPr>
        <w:t>HTML</w:t>
      </w:r>
      <w:r w:rsidR="00DD69AD" w:rsidRPr="00C573E4">
        <w:t xml:space="preserve"> </w:t>
      </w:r>
      <w:r w:rsidR="00DD69AD">
        <w:t>кода</w:t>
      </w:r>
      <w:r w:rsidR="0055180A">
        <w:t xml:space="preserve"> </w:t>
      </w:r>
      <w:r w:rsidR="00C573E4">
        <w:t xml:space="preserve">используются базы данных. Наиболее распространенной связкой в настоящее время является </w:t>
      </w:r>
      <w:r w:rsidR="00A31F8A">
        <w:rPr>
          <w:lang w:val="en-US"/>
        </w:rPr>
        <w:t>web</w:t>
      </w:r>
      <w:r w:rsidR="00A31F8A" w:rsidRPr="00A31F8A">
        <w:t>-</w:t>
      </w:r>
      <w:r w:rsidR="00A31F8A">
        <w:t xml:space="preserve">сервер </w:t>
      </w:r>
      <w:r w:rsidR="00A31F8A">
        <w:rPr>
          <w:lang w:val="en-US"/>
        </w:rPr>
        <w:t>Apache</w:t>
      </w:r>
      <w:r w:rsidR="00A31F8A">
        <w:t xml:space="preserve">, интерпретатор </w:t>
      </w:r>
      <w:r w:rsidR="00A31F8A">
        <w:rPr>
          <w:lang w:val="en-US"/>
        </w:rPr>
        <w:t>PHP</w:t>
      </w:r>
      <w:r w:rsidR="00A31F8A" w:rsidRPr="00A31F8A">
        <w:t>,</w:t>
      </w:r>
      <w:r w:rsidR="00A31F8A">
        <w:t xml:space="preserve"> база данных </w:t>
      </w:r>
      <w:r w:rsidR="00BB61D7">
        <w:rPr>
          <w:lang w:val="en-US"/>
        </w:rPr>
        <w:t>MySQL</w:t>
      </w:r>
      <w:r w:rsidR="00BB61D7" w:rsidRPr="00BB61D7">
        <w:t xml:space="preserve">. </w:t>
      </w:r>
      <w:r w:rsidR="00464107">
        <w:t>Данный набор программных продуктов был развернут на ком</w:t>
      </w:r>
      <w:r w:rsidR="00445907">
        <w:t xml:space="preserve">пьютере, подключенном к локальной сети, и использован для </w:t>
      </w:r>
      <w:r w:rsidR="00BB61D7">
        <w:t>выполнения данной работы</w:t>
      </w:r>
      <w:r w:rsidR="00445907">
        <w:t xml:space="preserve">. </w:t>
      </w:r>
      <w:r w:rsidR="00C54BC3">
        <w:t>Д</w:t>
      </w:r>
      <w:r w:rsidR="00B803BB">
        <w:t>ля демонстрации работы сайта дос</w:t>
      </w:r>
      <w:r w:rsidR="00C54BC3">
        <w:t xml:space="preserve">туп к </w:t>
      </w:r>
      <w:r w:rsidR="00B803BB">
        <w:t xml:space="preserve">нему был </w:t>
      </w:r>
      <w:r w:rsidR="000468A3">
        <w:t>выполнен с</w:t>
      </w:r>
      <w:r w:rsidR="00256617">
        <w:t xml:space="preserve"> двух </w:t>
      </w:r>
      <w:r w:rsidR="00C41880">
        <w:t>компьютер</w:t>
      </w:r>
      <w:r w:rsidR="00256617">
        <w:t xml:space="preserve">ов </w:t>
      </w:r>
      <w:r w:rsidR="006A6098">
        <w:t>локальной сети.</w:t>
      </w:r>
      <w:r w:rsidR="00256617">
        <w:t xml:space="preserve"> </w:t>
      </w:r>
      <w:r w:rsidR="00C41880" w:rsidRPr="00C41880">
        <w:t xml:space="preserve"> </w:t>
      </w:r>
      <w:r w:rsidR="00B803BB">
        <w:t xml:space="preserve"> </w:t>
      </w:r>
      <w:r w:rsidR="00C54BC3">
        <w:t xml:space="preserve"> </w:t>
      </w:r>
      <w:r w:rsidR="00BB61D7">
        <w:t xml:space="preserve"> </w:t>
      </w:r>
      <w:r w:rsidR="00BB61D7" w:rsidRPr="00BB61D7">
        <w:t xml:space="preserve"> </w:t>
      </w:r>
      <w:r w:rsidR="00A31F8A" w:rsidRPr="00A31F8A">
        <w:t xml:space="preserve"> </w:t>
      </w:r>
      <w:r w:rsidR="00C573E4">
        <w:t xml:space="preserve">  </w:t>
      </w:r>
      <w:r w:rsidR="0055180A">
        <w:t xml:space="preserve"> </w:t>
      </w:r>
      <w:r w:rsidR="001041AD" w:rsidRPr="001041AD">
        <w:t xml:space="preserve"> </w:t>
      </w:r>
      <w:r w:rsidR="006A38F2">
        <w:t xml:space="preserve"> </w:t>
      </w:r>
    </w:p>
    <w:p w14:paraId="79DA6CE5" w14:textId="4B9082E7" w:rsidR="00F01A05" w:rsidRDefault="00F01A05" w:rsidP="00DD69AD">
      <w:pPr>
        <w:keepNext/>
        <w:ind w:right="85" w:firstLine="709"/>
        <w:jc w:val="both"/>
      </w:pPr>
    </w:p>
    <w:p w14:paraId="0F09E807" w14:textId="63E08894" w:rsidR="003764F7" w:rsidRPr="00A43DC3" w:rsidRDefault="003764F7" w:rsidP="003764F7">
      <w:pPr>
        <w:ind w:firstLine="709"/>
      </w:pPr>
      <w:r>
        <w:t xml:space="preserve">Код лабораторной работы представлен в Приложении 1. Ссылка на репозиторий </w:t>
      </w:r>
      <w:proofErr w:type="spellStart"/>
      <w:r>
        <w:rPr>
          <w:lang w:val="en-US"/>
        </w:rPr>
        <w:t>github</w:t>
      </w:r>
      <w:proofErr w:type="spellEnd"/>
      <w:r w:rsidRPr="00530906">
        <w:t xml:space="preserve"> </w:t>
      </w:r>
      <w:r>
        <w:t>представлена в Приложении 2. Работа программы в бр</w:t>
      </w:r>
      <w:r w:rsidR="006A6098">
        <w:t>а</w:t>
      </w:r>
      <w:r>
        <w:t>узере представлена на Рис. 1-</w:t>
      </w:r>
      <w:r w:rsidR="00621008">
        <w:rPr>
          <w:lang w:val="en-US"/>
        </w:rPr>
        <w:t>4</w:t>
      </w:r>
      <w:r>
        <w:t xml:space="preserve">. </w:t>
      </w:r>
    </w:p>
    <w:p w14:paraId="2B268924" w14:textId="77777777" w:rsidR="008C7096" w:rsidRPr="00C43AF3" w:rsidRDefault="008C7096" w:rsidP="00EA19AC">
      <w:pPr>
        <w:keepNext/>
        <w:ind w:right="85" w:firstLine="709"/>
      </w:pPr>
    </w:p>
    <w:p w14:paraId="1AB651E0" w14:textId="7E5F5F73" w:rsidR="008A5EF4" w:rsidRDefault="008A5EF4"/>
    <w:p w14:paraId="2BDDC726" w14:textId="77777777" w:rsidR="003D0104" w:rsidRDefault="003D0104"/>
    <w:p w14:paraId="5F95A993" w14:textId="77777777" w:rsidR="003D0104" w:rsidRDefault="003D0104"/>
    <w:p w14:paraId="4A7C2700" w14:textId="77777777" w:rsidR="003D0104" w:rsidRDefault="003D0104"/>
    <w:p w14:paraId="16B2027E" w14:textId="77777777" w:rsidR="003D0104" w:rsidRDefault="003D0104"/>
    <w:p w14:paraId="62C56695" w14:textId="77777777" w:rsidR="003D0104" w:rsidRDefault="003D0104"/>
    <w:p w14:paraId="1476794F" w14:textId="77777777" w:rsidR="003D0104" w:rsidRDefault="003D0104"/>
    <w:p w14:paraId="7B95A1FC" w14:textId="5AC8C99C" w:rsidR="000E1447" w:rsidRDefault="000E1447"/>
    <w:p w14:paraId="23BFA4B1" w14:textId="77777777" w:rsidR="000E1447" w:rsidRDefault="000E1447"/>
    <w:p w14:paraId="1914A9AC" w14:textId="519EFB8A" w:rsidR="008C7096" w:rsidRDefault="008C7096"/>
    <w:p w14:paraId="5B24C2E2" w14:textId="1C36A83F" w:rsidR="000E1447" w:rsidRDefault="00B560D0" w:rsidP="00EC0638">
      <w:pPr>
        <w:jc w:val="center"/>
      </w:pPr>
      <w:r w:rsidRPr="00B560D0">
        <w:rPr>
          <w:noProof/>
        </w:rPr>
        <w:lastRenderedPageBreak/>
        <w:drawing>
          <wp:inline distT="0" distB="0" distL="0" distR="0" wp14:anchorId="77E13BDF" wp14:editId="16C2C2B0">
            <wp:extent cx="6134956" cy="401058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E4EB4" w14:textId="434C8AEA" w:rsidR="008A3964" w:rsidRPr="00346E50" w:rsidRDefault="008A3964" w:rsidP="008A3964">
      <w:pPr>
        <w:jc w:val="center"/>
      </w:pPr>
      <w:r>
        <w:t xml:space="preserve">Рис. 1. </w:t>
      </w:r>
      <w:r w:rsidR="00246833">
        <w:t>Первое посещение сайта</w:t>
      </w:r>
      <w:r w:rsidR="006A6098">
        <w:t xml:space="preserve"> с </w:t>
      </w:r>
      <w:r w:rsidR="00E45E3C">
        <w:t>сервера</w:t>
      </w:r>
      <w:r w:rsidRPr="00346E50">
        <w:t>.</w:t>
      </w:r>
    </w:p>
    <w:p w14:paraId="2E9C7FDC" w14:textId="77777777" w:rsidR="008A3964" w:rsidRDefault="008A3964" w:rsidP="003764F7">
      <w:pPr>
        <w:jc w:val="center"/>
      </w:pPr>
    </w:p>
    <w:p w14:paraId="5E2F4278" w14:textId="356A32EA" w:rsidR="00FA53FA" w:rsidRDefault="00023BB1" w:rsidP="00EC0638">
      <w:pPr>
        <w:jc w:val="center"/>
      </w:pPr>
      <w:r w:rsidRPr="00023BB1">
        <w:rPr>
          <w:noProof/>
        </w:rPr>
        <w:drawing>
          <wp:inline distT="0" distB="0" distL="0" distR="0" wp14:anchorId="46300915" wp14:editId="3BD94ECF">
            <wp:extent cx="5744377" cy="3962953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896A7" w14:textId="1664D919" w:rsidR="003764F7" w:rsidRPr="00346E50" w:rsidRDefault="003764F7" w:rsidP="003764F7">
      <w:pPr>
        <w:jc w:val="center"/>
      </w:pPr>
      <w:r>
        <w:t xml:space="preserve">Рис. </w:t>
      </w:r>
      <w:r w:rsidR="0076551D" w:rsidRPr="0076551D">
        <w:t>2</w:t>
      </w:r>
      <w:r>
        <w:t xml:space="preserve">. </w:t>
      </w:r>
      <w:r w:rsidR="00C35DD4">
        <w:t>В</w:t>
      </w:r>
      <w:r w:rsidR="00023BB1">
        <w:t>торое</w:t>
      </w:r>
      <w:r w:rsidR="00C35DD4">
        <w:t xml:space="preserve"> посещение сайта с </w:t>
      </w:r>
      <w:r w:rsidR="00E45E3C">
        <w:t>сервера</w:t>
      </w:r>
      <w:r w:rsidRPr="00346E50">
        <w:t>.</w:t>
      </w:r>
    </w:p>
    <w:p w14:paraId="22966C13" w14:textId="77777777" w:rsidR="00A1291B" w:rsidRDefault="00862309" w:rsidP="00A1291B">
      <w:pPr>
        <w:ind w:left="709"/>
      </w:pPr>
      <w:r>
        <w:rPr>
          <w:noProof/>
        </w:rPr>
        <w:lastRenderedPageBreak/>
        <w:drawing>
          <wp:inline distT="0" distB="0" distL="0" distR="0" wp14:anchorId="0C242D1B" wp14:editId="6322A98F">
            <wp:extent cx="5528945" cy="4592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69A4E" w14:textId="77777777" w:rsidR="00A1291B" w:rsidRDefault="00A1291B" w:rsidP="00A1291B">
      <w:pPr>
        <w:ind w:left="709"/>
      </w:pPr>
    </w:p>
    <w:p w14:paraId="6811E09C" w14:textId="4938B135" w:rsidR="00A1291B" w:rsidRPr="00346E50" w:rsidRDefault="00A1291B" w:rsidP="00A1291B">
      <w:pPr>
        <w:jc w:val="center"/>
      </w:pPr>
      <w:r>
        <w:t xml:space="preserve">Рис. </w:t>
      </w:r>
      <w:r w:rsidR="009330FB">
        <w:t>3</w:t>
      </w:r>
      <w:r>
        <w:t xml:space="preserve">. Первое посещение сайта с </w:t>
      </w:r>
      <w:r w:rsidR="009330FB">
        <w:t>компьютера из локальной сети</w:t>
      </w:r>
      <w:r w:rsidRPr="00346E50">
        <w:t>.</w:t>
      </w:r>
    </w:p>
    <w:p w14:paraId="10F64D2B" w14:textId="30D0DCF6" w:rsidR="00A1291B" w:rsidRDefault="00A1291B" w:rsidP="00A1291B">
      <w:pPr>
        <w:ind w:left="709"/>
      </w:pPr>
    </w:p>
    <w:p w14:paraId="57B9A800" w14:textId="086EF1A7" w:rsidR="00A1291B" w:rsidRDefault="00A1291B" w:rsidP="00A1291B">
      <w:pPr>
        <w:ind w:left="709"/>
      </w:pPr>
    </w:p>
    <w:p w14:paraId="23394B7E" w14:textId="77777777" w:rsidR="00A1291B" w:rsidRDefault="00A1291B" w:rsidP="00A1291B">
      <w:pPr>
        <w:ind w:left="709"/>
      </w:pPr>
    </w:p>
    <w:p w14:paraId="7437C812" w14:textId="28BA5FB4" w:rsidR="008C7096" w:rsidRDefault="00862309" w:rsidP="00A1291B">
      <w:pPr>
        <w:ind w:left="709"/>
      </w:pPr>
      <w:r>
        <w:rPr>
          <w:noProof/>
        </w:rPr>
        <w:lastRenderedPageBreak/>
        <w:drawing>
          <wp:inline distT="0" distB="0" distL="0" distR="0" wp14:anchorId="60E575BE" wp14:editId="0867895F">
            <wp:extent cx="5528945" cy="45929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FE9C5" w14:textId="050505E4" w:rsidR="008C7096" w:rsidRDefault="008C7096"/>
    <w:p w14:paraId="715746B6" w14:textId="439AE5F5" w:rsidR="009330FB" w:rsidRPr="00346E50" w:rsidRDefault="009330FB" w:rsidP="009330FB">
      <w:pPr>
        <w:jc w:val="center"/>
      </w:pPr>
      <w:r>
        <w:t xml:space="preserve">Рис. </w:t>
      </w:r>
      <w:r>
        <w:t>4</w:t>
      </w:r>
      <w:r>
        <w:t xml:space="preserve">. </w:t>
      </w:r>
      <w:r>
        <w:t>Третье</w:t>
      </w:r>
      <w:r>
        <w:t xml:space="preserve"> посещение сайта с компьютера из локальной сети</w:t>
      </w:r>
      <w:r w:rsidRPr="00346E50">
        <w:t>.</w:t>
      </w:r>
    </w:p>
    <w:p w14:paraId="2CBFB60D" w14:textId="44FECA5F" w:rsidR="008C7096" w:rsidRDefault="008C7096"/>
    <w:p w14:paraId="7DA68695" w14:textId="35456BF6" w:rsidR="008C7096" w:rsidRDefault="008C7096"/>
    <w:p w14:paraId="03EB3586" w14:textId="2874BD46" w:rsidR="008C7096" w:rsidRDefault="008C7096"/>
    <w:p w14:paraId="79CCD467" w14:textId="0F533A85" w:rsidR="005C211E" w:rsidRDefault="005C211E"/>
    <w:p w14:paraId="06F8CB53" w14:textId="056AB63D" w:rsidR="005C211E" w:rsidRDefault="005C211E"/>
    <w:p w14:paraId="54464330" w14:textId="418D7D92" w:rsidR="005C211E" w:rsidRDefault="005C211E"/>
    <w:p w14:paraId="6C171CAF" w14:textId="68836345" w:rsidR="005C211E" w:rsidRDefault="005C211E"/>
    <w:p w14:paraId="138430C0" w14:textId="40543B0F" w:rsidR="005C211E" w:rsidRDefault="005C211E"/>
    <w:p w14:paraId="7A6A80A4" w14:textId="7151C05C" w:rsidR="005C211E" w:rsidRDefault="005C211E"/>
    <w:p w14:paraId="684D8979" w14:textId="58EC2F35" w:rsidR="009330FB" w:rsidRDefault="009330FB">
      <w:r>
        <w:br w:type="page"/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585ED14D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621008">
        <w:rPr>
          <w:sz w:val="24"/>
          <w:szCs w:val="24"/>
          <w:lang w:val="en-US"/>
        </w:rPr>
        <w:t>PHP</w:t>
      </w:r>
      <w:r w:rsidR="00621008">
        <w:rPr>
          <w:sz w:val="24"/>
          <w:szCs w:val="24"/>
        </w:rPr>
        <w:t>,</w:t>
      </w:r>
      <w:r w:rsidR="008A5EF4" w:rsidRPr="008A5EF4">
        <w:rPr>
          <w:sz w:val="24"/>
          <w:szCs w:val="24"/>
        </w:rPr>
        <w:t xml:space="preserve"> </w:t>
      </w:r>
      <w:r w:rsidR="00621008">
        <w:rPr>
          <w:sz w:val="24"/>
          <w:szCs w:val="24"/>
        </w:rPr>
        <w:t xml:space="preserve">продемонстрирована работа с базой данных </w:t>
      </w:r>
      <w:r w:rsidR="00621008">
        <w:rPr>
          <w:sz w:val="24"/>
          <w:szCs w:val="24"/>
          <w:lang w:val="en-US"/>
        </w:rPr>
        <w:t>MySQL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2206361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23C993D4" w:rsidR="00274016" w:rsidRPr="00DB3595" w:rsidRDefault="00274016" w:rsidP="00074500">
      <w:pPr>
        <w:pStyle w:val="20"/>
        <w:rPr>
          <w:sz w:val="24"/>
          <w:szCs w:val="24"/>
          <w:lang w:val="en-US"/>
        </w:rPr>
      </w:pPr>
      <w:bookmarkStart w:id="10" w:name="_Toc42206362"/>
      <w:proofErr w:type="spellStart"/>
      <w:r>
        <w:rPr>
          <w:sz w:val="24"/>
          <w:szCs w:val="24"/>
          <w:lang w:val="en-US"/>
        </w:rPr>
        <w:t>index</w:t>
      </w:r>
      <w:r w:rsidRPr="00DB3595">
        <w:rPr>
          <w:sz w:val="24"/>
          <w:szCs w:val="24"/>
          <w:lang w:val="en-US"/>
        </w:rPr>
        <w:t>.</w:t>
      </w:r>
      <w:r w:rsidR="00DB3595">
        <w:rPr>
          <w:sz w:val="24"/>
          <w:szCs w:val="24"/>
          <w:lang w:val="en-US"/>
        </w:rPr>
        <w:t>php</w:t>
      </w:r>
      <w:bookmarkEnd w:id="10"/>
      <w:proofErr w:type="spellEnd"/>
    </w:p>
    <w:p w14:paraId="28245D6E" w14:textId="162102B4" w:rsidR="00274016" w:rsidRPr="00DB3595" w:rsidRDefault="00274016" w:rsidP="00274016">
      <w:pPr>
        <w:rPr>
          <w:lang w:val="en-US"/>
        </w:rPr>
      </w:pPr>
    </w:p>
    <w:p w14:paraId="1318ED24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>&lt;!DOCTYPE html&gt;</w:t>
      </w:r>
    </w:p>
    <w:p w14:paraId="3E4E286A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&lt;html </w:t>
      </w:r>
      <w:proofErr w:type="spellStart"/>
      <w:r w:rsidRPr="00DB3595">
        <w:rPr>
          <w:lang w:val="en-US" w:eastAsia="en-US"/>
        </w:rPr>
        <w:t>lang</w:t>
      </w:r>
      <w:proofErr w:type="spellEnd"/>
      <w:r w:rsidRPr="00DB3595">
        <w:rPr>
          <w:lang w:val="en-US" w:eastAsia="en-US"/>
        </w:rPr>
        <w:t>="</w:t>
      </w:r>
      <w:proofErr w:type="spellStart"/>
      <w:r w:rsidRPr="00DB3595">
        <w:rPr>
          <w:lang w:val="en-US" w:eastAsia="en-US"/>
        </w:rPr>
        <w:t>en</w:t>
      </w:r>
      <w:proofErr w:type="spellEnd"/>
      <w:r w:rsidRPr="00DB3595">
        <w:rPr>
          <w:lang w:val="en-US" w:eastAsia="en-US"/>
        </w:rPr>
        <w:t>"&gt;</w:t>
      </w:r>
    </w:p>
    <w:p w14:paraId="57713609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>&lt;head&gt;</w:t>
      </w:r>
    </w:p>
    <w:p w14:paraId="2D32D4B5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meta charset="UTF-8"&gt;</w:t>
      </w:r>
    </w:p>
    <w:p w14:paraId="1216EAA4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meta name="viewport" content="width=device-width, initial-scale=1.0"&gt;</w:t>
      </w:r>
    </w:p>
    <w:p w14:paraId="1434429D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title&gt;Laboratory work 6&lt;/title&gt;</w:t>
      </w:r>
    </w:p>
    <w:p w14:paraId="33EC3AE2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?php require('php\lab-6-8.php')?&gt;</w:t>
      </w:r>
    </w:p>
    <w:p w14:paraId="089BAC46" w14:textId="77777777" w:rsidR="00DB3595" w:rsidRDefault="00DB3595" w:rsidP="00DB3595">
      <w:pPr>
        <w:ind w:left="567"/>
        <w:rPr>
          <w:lang w:eastAsia="en-US"/>
        </w:rPr>
      </w:pPr>
      <w:r>
        <w:rPr>
          <w:lang w:eastAsia="en-US"/>
        </w:rPr>
        <w:t>&lt;/</w:t>
      </w:r>
      <w:proofErr w:type="spellStart"/>
      <w:r>
        <w:rPr>
          <w:lang w:eastAsia="en-US"/>
        </w:rPr>
        <w:t>head</w:t>
      </w:r>
      <w:proofErr w:type="spellEnd"/>
      <w:r>
        <w:rPr>
          <w:lang w:eastAsia="en-US"/>
        </w:rPr>
        <w:t>&gt;</w:t>
      </w:r>
    </w:p>
    <w:p w14:paraId="572CA76F" w14:textId="77777777" w:rsidR="00DB3595" w:rsidRDefault="00DB3595" w:rsidP="00DB3595">
      <w:pPr>
        <w:ind w:left="567"/>
        <w:rPr>
          <w:lang w:eastAsia="en-US"/>
        </w:rPr>
      </w:pPr>
      <w:r>
        <w:rPr>
          <w:lang w:eastAsia="en-US"/>
        </w:rPr>
        <w:t>&lt;</w:t>
      </w:r>
      <w:proofErr w:type="spellStart"/>
      <w:r>
        <w:rPr>
          <w:lang w:eastAsia="en-US"/>
        </w:rPr>
        <w:t>body</w:t>
      </w:r>
      <w:proofErr w:type="spellEnd"/>
      <w:r>
        <w:rPr>
          <w:lang w:eastAsia="en-US"/>
        </w:rPr>
        <w:t>&gt;</w:t>
      </w:r>
    </w:p>
    <w:p w14:paraId="67203B64" w14:textId="77777777" w:rsidR="00DB3595" w:rsidRDefault="00DB3595" w:rsidP="00DB3595">
      <w:pPr>
        <w:ind w:left="567"/>
        <w:rPr>
          <w:lang w:eastAsia="en-US"/>
        </w:rPr>
      </w:pPr>
      <w:r>
        <w:rPr>
          <w:lang w:eastAsia="en-US"/>
        </w:rPr>
        <w:t xml:space="preserve">    &lt;h</w:t>
      </w:r>
      <w:proofErr w:type="gramStart"/>
      <w:r>
        <w:rPr>
          <w:lang w:eastAsia="en-US"/>
        </w:rPr>
        <w:t>1&gt;Лабораторная</w:t>
      </w:r>
      <w:proofErr w:type="gramEnd"/>
      <w:r>
        <w:rPr>
          <w:lang w:eastAsia="en-US"/>
        </w:rPr>
        <w:t xml:space="preserve"> работа 6&lt;/h1&gt;</w:t>
      </w:r>
    </w:p>
    <w:p w14:paraId="5A936503" w14:textId="77777777" w:rsidR="00DB3595" w:rsidRPr="009248DA" w:rsidRDefault="00DB3595" w:rsidP="00DB3595">
      <w:pPr>
        <w:ind w:left="567"/>
        <w:rPr>
          <w:lang w:val="en-US" w:eastAsia="en-US"/>
        </w:rPr>
      </w:pPr>
      <w:r>
        <w:rPr>
          <w:lang w:eastAsia="en-US"/>
        </w:rPr>
        <w:t xml:space="preserve">    </w:t>
      </w:r>
      <w:r w:rsidRPr="009248DA">
        <w:rPr>
          <w:lang w:val="en-US" w:eastAsia="en-US"/>
        </w:rPr>
        <w:t xml:space="preserve">&lt;?php </w:t>
      </w:r>
      <w:proofErr w:type="spellStart"/>
      <w:proofErr w:type="gramStart"/>
      <w:r w:rsidRPr="009248DA">
        <w:rPr>
          <w:lang w:val="en-US" w:eastAsia="en-US"/>
        </w:rPr>
        <w:t>runLabScript</w:t>
      </w:r>
      <w:proofErr w:type="spellEnd"/>
      <w:r w:rsidRPr="009248DA">
        <w:rPr>
          <w:lang w:val="en-US" w:eastAsia="en-US"/>
        </w:rPr>
        <w:t>(</w:t>
      </w:r>
      <w:proofErr w:type="gramEnd"/>
      <w:r w:rsidRPr="009248DA">
        <w:rPr>
          <w:lang w:val="en-US" w:eastAsia="en-US"/>
        </w:rPr>
        <w:t>); ?&gt;</w:t>
      </w:r>
    </w:p>
    <w:p w14:paraId="6396FD54" w14:textId="77777777" w:rsidR="00DB3595" w:rsidRPr="009248DA" w:rsidRDefault="00DB3595" w:rsidP="00DB3595">
      <w:pPr>
        <w:ind w:left="567"/>
        <w:rPr>
          <w:lang w:val="en-US" w:eastAsia="en-US"/>
        </w:rPr>
      </w:pPr>
      <w:r w:rsidRPr="009248DA">
        <w:rPr>
          <w:lang w:val="en-US" w:eastAsia="en-US"/>
        </w:rPr>
        <w:t>&lt;/body&gt;</w:t>
      </w:r>
    </w:p>
    <w:p w14:paraId="26C30EE6" w14:textId="3281662B" w:rsidR="00526445" w:rsidRPr="009248DA" w:rsidRDefault="00DB3595" w:rsidP="00DB3595">
      <w:pPr>
        <w:ind w:left="567"/>
        <w:rPr>
          <w:lang w:val="en-US" w:eastAsia="en-US"/>
        </w:rPr>
      </w:pPr>
      <w:r w:rsidRPr="009248DA">
        <w:rPr>
          <w:lang w:val="en-US" w:eastAsia="en-US"/>
        </w:rPr>
        <w:t>&lt;/html&gt;</w:t>
      </w:r>
    </w:p>
    <w:p w14:paraId="5E9E5B1C" w14:textId="75DF8548" w:rsidR="009248DA" w:rsidRDefault="009248DA">
      <w:pPr>
        <w:rPr>
          <w:b/>
          <w:i/>
          <w:lang w:val="en-US" w:eastAsia="en-US"/>
        </w:rPr>
      </w:pPr>
      <w:r>
        <w:rPr>
          <w:b/>
          <w:i/>
          <w:lang w:val="en-US" w:eastAsia="en-US"/>
        </w:rPr>
        <w:br w:type="page"/>
      </w:r>
    </w:p>
    <w:p w14:paraId="0B8080BC" w14:textId="75C26069" w:rsidR="00274016" w:rsidRPr="009248DA" w:rsidRDefault="00274016" w:rsidP="00FC3E85">
      <w:pPr>
        <w:pStyle w:val="20"/>
        <w:rPr>
          <w:sz w:val="24"/>
          <w:szCs w:val="24"/>
          <w:lang w:val="en-US"/>
        </w:rPr>
      </w:pPr>
      <w:bookmarkStart w:id="11" w:name="_Toc42206363"/>
      <w:r>
        <w:rPr>
          <w:sz w:val="24"/>
          <w:szCs w:val="24"/>
          <w:lang w:val="en-US"/>
        </w:rPr>
        <w:lastRenderedPageBreak/>
        <w:t>lab</w:t>
      </w:r>
      <w:r w:rsidRPr="009248DA">
        <w:rPr>
          <w:sz w:val="24"/>
          <w:szCs w:val="24"/>
          <w:lang w:val="en-US"/>
        </w:rPr>
        <w:t>_</w:t>
      </w:r>
      <w:r w:rsidR="009248DA">
        <w:rPr>
          <w:sz w:val="24"/>
          <w:szCs w:val="24"/>
          <w:lang w:val="en-US"/>
        </w:rPr>
        <w:t>6.php</w:t>
      </w:r>
      <w:bookmarkEnd w:id="11"/>
    </w:p>
    <w:p w14:paraId="4F108191" w14:textId="2D688BE8" w:rsidR="00274016" w:rsidRPr="009248DA" w:rsidRDefault="00274016" w:rsidP="00274016">
      <w:pPr>
        <w:rPr>
          <w:lang w:val="en-US"/>
        </w:rPr>
      </w:pPr>
    </w:p>
    <w:p w14:paraId="3DE4546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&lt;?php</w:t>
      </w:r>
    </w:p>
    <w:p w14:paraId="7B87B7A1" w14:textId="77777777" w:rsidR="009248DA" w:rsidRPr="009248DA" w:rsidRDefault="009248DA" w:rsidP="009248DA">
      <w:pPr>
        <w:ind w:left="567"/>
        <w:rPr>
          <w:lang w:val="en-US"/>
        </w:rPr>
      </w:pPr>
    </w:p>
    <w:p w14:paraId="209C9A1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cssPath</w:t>
      </w:r>
      <w:proofErr w:type="spellEnd"/>
      <w:r w:rsidRPr="009248DA">
        <w:rPr>
          <w:lang w:val="en-US"/>
        </w:rPr>
        <w:t xml:space="preserve"> = 'http://lab-6/</w:t>
      </w:r>
      <w:proofErr w:type="spellStart"/>
      <w:r w:rsidRPr="009248DA">
        <w:rPr>
          <w:lang w:val="en-US"/>
        </w:rPr>
        <w:t>css</w:t>
      </w:r>
      <w:proofErr w:type="spellEnd"/>
      <w:r w:rsidRPr="009248DA">
        <w:rPr>
          <w:lang w:val="en-US"/>
        </w:rPr>
        <w:t>/style.css';</w:t>
      </w:r>
    </w:p>
    <w:p w14:paraId="32D149D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echo "&lt;link </w:t>
      </w:r>
      <w:proofErr w:type="spellStart"/>
      <w:r w:rsidRPr="009248DA">
        <w:rPr>
          <w:lang w:val="en-US"/>
        </w:rPr>
        <w:t>rel</w:t>
      </w:r>
      <w:proofErr w:type="spellEnd"/>
      <w:r w:rsidRPr="009248DA">
        <w:rPr>
          <w:lang w:val="en-US"/>
        </w:rPr>
        <w:t xml:space="preserve">='stylesheet' </w:t>
      </w:r>
      <w:proofErr w:type="spellStart"/>
      <w:r w:rsidRPr="009248DA">
        <w:rPr>
          <w:lang w:val="en-US"/>
        </w:rPr>
        <w:t>href</w:t>
      </w:r>
      <w:proofErr w:type="spellEnd"/>
      <w:r w:rsidRPr="009248DA">
        <w:rPr>
          <w:lang w:val="en-US"/>
        </w:rPr>
        <w:t>=$</w:t>
      </w:r>
      <w:proofErr w:type="spellStart"/>
      <w:r w:rsidRPr="009248DA">
        <w:rPr>
          <w:lang w:val="en-US"/>
        </w:rPr>
        <w:t>cssPath</w:t>
      </w:r>
      <w:proofErr w:type="spellEnd"/>
      <w:r w:rsidRPr="009248DA">
        <w:rPr>
          <w:lang w:val="en-US"/>
        </w:rPr>
        <w:t xml:space="preserve"> type='text/</w:t>
      </w:r>
      <w:proofErr w:type="spellStart"/>
      <w:r w:rsidRPr="009248DA">
        <w:rPr>
          <w:lang w:val="en-US"/>
        </w:rPr>
        <w:t>css</w:t>
      </w:r>
      <w:proofErr w:type="spellEnd"/>
      <w:r w:rsidRPr="009248DA">
        <w:rPr>
          <w:lang w:val="en-US"/>
        </w:rPr>
        <w:t>'&gt;";</w:t>
      </w:r>
    </w:p>
    <w:p w14:paraId="220A87E3" w14:textId="77777777" w:rsidR="009248DA" w:rsidRPr="009248DA" w:rsidRDefault="009248DA" w:rsidP="009248DA">
      <w:pPr>
        <w:ind w:left="567"/>
        <w:rPr>
          <w:lang w:val="en-US"/>
        </w:rPr>
      </w:pPr>
    </w:p>
    <w:p w14:paraId="090BCD9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bd = null;</w:t>
      </w:r>
    </w:p>
    <w:p w14:paraId="24DA96D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host = "127.0.0.1";</w:t>
      </w:r>
    </w:p>
    <w:p w14:paraId="70DA459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 xml:space="preserve"> = "lab6";</w:t>
      </w:r>
    </w:p>
    <w:p w14:paraId="00ABCF1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username = "root";</w:t>
      </w:r>
    </w:p>
    <w:p w14:paraId="5A34E2F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password = "root";</w:t>
      </w:r>
    </w:p>
    <w:p w14:paraId="39F5469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= "visitors";</w:t>
      </w:r>
    </w:p>
    <w:p w14:paraId="11A156F6" w14:textId="77777777" w:rsidR="009248DA" w:rsidRPr="009248DA" w:rsidRDefault="009248DA" w:rsidP="009248DA">
      <w:pPr>
        <w:ind w:left="567"/>
        <w:rPr>
          <w:lang w:val="en-US"/>
        </w:rPr>
      </w:pPr>
    </w:p>
    <w:p w14:paraId="7591E1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runLabScript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</w:t>
      </w:r>
    </w:p>
    <w:p w14:paraId="7893254A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400A7CB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;</w:t>
      </w:r>
    </w:p>
    <w:p w14:paraId="6D5E9965" w14:textId="77777777" w:rsidR="009248DA" w:rsidRPr="009248DA" w:rsidRDefault="009248DA" w:rsidP="009248DA">
      <w:pPr>
        <w:ind w:left="567"/>
        <w:rPr>
          <w:lang w:val="en-US"/>
        </w:rPr>
      </w:pPr>
    </w:p>
    <w:p w14:paraId="612FA4A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&lt;div&gt;';</w:t>
      </w:r>
    </w:p>
    <w:p w14:paraId="7BCBDF3F" w14:textId="77777777" w:rsidR="009248DA" w:rsidRDefault="009248DA" w:rsidP="009248DA">
      <w:pPr>
        <w:ind w:left="567"/>
      </w:pPr>
      <w:r w:rsidRPr="009248DA">
        <w:rPr>
          <w:lang w:val="en-US"/>
        </w:rPr>
        <w:t xml:space="preserve">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connectToDatabase</w:t>
      </w:r>
      <w:proofErr w:type="spellEnd"/>
      <w:proofErr w:type="gramEnd"/>
      <w:r>
        <w:t>($</w:t>
      </w:r>
      <w:proofErr w:type="spellStart"/>
      <w:r>
        <w:t>msg</w:t>
      </w:r>
      <w:proofErr w:type="spellEnd"/>
      <w:r>
        <w:t>)) {</w:t>
      </w:r>
    </w:p>
    <w:p w14:paraId="57407284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echo</w:t>
      </w:r>
      <w:proofErr w:type="spellEnd"/>
      <w:r>
        <w:t xml:space="preserve"> 'Невозможно соединиться с базой </w:t>
      </w:r>
      <w:proofErr w:type="gramStart"/>
      <w:r>
        <w:t>данных!&lt;</w:t>
      </w:r>
      <w:proofErr w:type="spellStart"/>
      <w:proofErr w:type="gramEnd"/>
      <w:r>
        <w:t>br</w:t>
      </w:r>
      <w:proofErr w:type="spellEnd"/>
      <w:r>
        <w:t>&gt;Ошибка: ' . $</w:t>
      </w:r>
      <w:proofErr w:type="spellStart"/>
      <w:r>
        <w:t>msg</w:t>
      </w:r>
      <w:proofErr w:type="spellEnd"/>
      <w:r>
        <w:t>;</w:t>
      </w:r>
    </w:p>
    <w:p w14:paraId="5E760AE4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return</w:t>
      </w:r>
      <w:proofErr w:type="spellEnd"/>
      <w:r>
        <w:t>;</w:t>
      </w:r>
    </w:p>
    <w:p w14:paraId="718CBDF8" w14:textId="77777777" w:rsidR="009248DA" w:rsidRDefault="009248DA" w:rsidP="009248DA">
      <w:pPr>
        <w:ind w:left="567"/>
      </w:pPr>
      <w:r>
        <w:t xml:space="preserve">    };</w:t>
      </w:r>
    </w:p>
    <w:p w14:paraId="3F60B793" w14:textId="77777777" w:rsidR="009248DA" w:rsidRDefault="009248DA" w:rsidP="009248DA">
      <w:pPr>
        <w:ind w:left="567"/>
      </w:pPr>
    </w:p>
    <w:p w14:paraId="7C6F4C34" w14:textId="77777777" w:rsidR="009248DA" w:rsidRDefault="009248DA" w:rsidP="009248DA">
      <w:pPr>
        <w:ind w:left="567"/>
      </w:pPr>
      <w:r>
        <w:t xml:space="preserve">    </w:t>
      </w:r>
      <w:proofErr w:type="spellStart"/>
      <w:r>
        <w:t>echo</w:t>
      </w:r>
      <w:proofErr w:type="spellEnd"/>
      <w:r>
        <w:t xml:space="preserve"> 'Соединение с базой данных </w:t>
      </w:r>
      <w:proofErr w:type="gramStart"/>
      <w:r>
        <w:t>установлено.&lt;</w:t>
      </w:r>
      <w:proofErr w:type="spellStart"/>
      <w:proofErr w:type="gramEnd"/>
      <w:r>
        <w:t>br</w:t>
      </w:r>
      <w:proofErr w:type="spellEnd"/>
      <w:r>
        <w:t>&gt;';</w:t>
      </w:r>
    </w:p>
    <w:p w14:paraId="54CB63DF" w14:textId="77777777" w:rsidR="009248DA" w:rsidRDefault="009248DA" w:rsidP="009248DA">
      <w:pPr>
        <w:ind w:left="567"/>
      </w:pPr>
    </w:p>
    <w:p w14:paraId="19C33AF4" w14:textId="77777777" w:rsidR="009248DA" w:rsidRDefault="009248DA" w:rsidP="009248DA">
      <w:pPr>
        <w:ind w:left="567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checkDbTable</w:t>
      </w:r>
      <w:proofErr w:type="spellEnd"/>
      <w:proofErr w:type="gramEnd"/>
      <w:r>
        <w:t>()) {</w:t>
      </w:r>
    </w:p>
    <w:p w14:paraId="71B96D6B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echo</w:t>
      </w:r>
      <w:proofErr w:type="spellEnd"/>
      <w:r>
        <w:t xml:space="preserve"> 'Создание таблицы </w:t>
      </w:r>
      <w:proofErr w:type="gramStart"/>
      <w:r>
        <w:t>пользователей.&lt;</w:t>
      </w:r>
      <w:proofErr w:type="spellStart"/>
      <w:proofErr w:type="gramEnd"/>
      <w:r>
        <w:t>br</w:t>
      </w:r>
      <w:proofErr w:type="spellEnd"/>
      <w:r>
        <w:t>&gt;';</w:t>
      </w:r>
    </w:p>
    <w:p w14:paraId="71A78659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createDbTable</w:t>
      </w:r>
      <w:proofErr w:type="spellEnd"/>
      <w:proofErr w:type="gramEnd"/>
      <w:r>
        <w:t>($</w:t>
      </w:r>
      <w:proofErr w:type="spellStart"/>
      <w:r>
        <w:t>msg</w:t>
      </w:r>
      <w:proofErr w:type="spellEnd"/>
      <w:r>
        <w:t>)) {</w:t>
      </w:r>
    </w:p>
    <w:p w14:paraId="42D9F480" w14:textId="77777777" w:rsidR="009248DA" w:rsidRDefault="009248DA" w:rsidP="009248DA">
      <w:pPr>
        <w:ind w:left="567"/>
      </w:pPr>
      <w:r>
        <w:t xml:space="preserve">            </w:t>
      </w:r>
      <w:proofErr w:type="spellStart"/>
      <w:r>
        <w:t>echo</w:t>
      </w:r>
      <w:proofErr w:type="spellEnd"/>
      <w:r>
        <w:t xml:space="preserve"> 'Невозможно создать таблицу в базе </w:t>
      </w:r>
      <w:proofErr w:type="gramStart"/>
      <w:r>
        <w:t>данных!&lt;</w:t>
      </w:r>
      <w:proofErr w:type="spellStart"/>
      <w:proofErr w:type="gramEnd"/>
      <w:r>
        <w:t>br</w:t>
      </w:r>
      <w:proofErr w:type="spellEnd"/>
      <w:r>
        <w:t>&gt;' . $</w:t>
      </w:r>
      <w:proofErr w:type="spellStart"/>
      <w:r>
        <w:t>msg</w:t>
      </w:r>
      <w:proofErr w:type="spellEnd"/>
      <w:r>
        <w:t>;</w:t>
      </w:r>
    </w:p>
    <w:p w14:paraId="3E85A931" w14:textId="77777777" w:rsidR="009248DA" w:rsidRDefault="009248DA" w:rsidP="009248DA">
      <w:pPr>
        <w:ind w:left="567"/>
      </w:pPr>
      <w:r>
        <w:t xml:space="preserve">            $</w:t>
      </w:r>
      <w:proofErr w:type="spellStart"/>
      <w:r>
        <w:t>db</w:t>
      </w:r>
      <w:proofErr w:type="spellEnd"/>
      <w:proofErr w:type="gramStart"/>
      <w:r>
        <w:t>-&gt;</w:t>
      </w:r>
      <w:proofErr w:type="spellStart"/>
      <w:r>
        <w:t>close</w:t>
      </w:r>
      <w:proofErr w:type="spellEnd"/>
      <w:proofErr w:type="gramEnd"/>
      <w:r>
        <w:t>();</w:t>
      </w:r>
    </w:p>
    <w:p w14:paraId="28B89CB6" w14:textId="77777777" w:rsidR="009248DA" w:rsidRDefault="009248DA" w:rsidP="009248DA">
      <w:pPr>
        <w:ind w:left="567"/>
      </w:pPr>
      <w:r>
        <w:t xml:space="preserve">            </w:t>
      </w:r>
      <w:proofErr w:type="spellStart"/>
      <w:r>
        <w:t>return</w:t>
      </w:r>
      <w:proofErr w:type="spellEnd"/>
      <w:r>
        <w:t>;</w:t>
      </w:r>
    </w:p>
    <w:p w14:paraId="4D60B8C6" w14:textId="77777777" w:rsidR="009248DA" w:rsidRDefault="009248DA" w:rsidP="009248DA">
      <w:pPr>
        <w:ind w:left="567"/>
      </w:pPr>
      <w:r>
        <w:t xml:space="preserve">        }</w:t>
      </w:r>
    </w:p>
    <w:p w14:paraId="129D68C9" w14:textId="77777777" w:rsidR="009248DA" w:rsidRDefault="009248DA" w:rsidP="009248DA">
      <w:pPr>
        <w:ind w:left="567"/>
      </w:pPr>
      <w:r>
        <w:t xml:space="preserve">    }</w:t>
      </w:r>
    </w:p>
    <w:p w14:paraId="3BC9AD3A" w14:textId="77777777" w:rsidR="009248DA" w:rsidRDefault="009248DA" w:rsidP="009248DA">
      <w:pPr>
        <w:ind w:left="567"/>
      </w:pPr>
    </w:p>
    <w:p w14:paraId="43076B7A" w14:textId="77777777" w:rsidR="009248DA" w:rsidRDefault="009248DA" w:rsidP="009248DA">
      <w:pPr>
        <w:ind w:left="567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getUserIp</w:t>
      </w:r>
      <w:proofErr w:type="spellEnd"/>
      <w:proofErr w:type="gramEnd"/>
      <w:r>
        <w:t>($</w:t>
      </w:r>
      <w:proofErr w:type="spellStart"/>
      <w:r>
        <w:t>ip</w:t>
      </w:r>
      <w:proofErr w:type="spellEnd"/>
      <w:r>
        <w:t>)) {</w:t>
      </w:r>
    </w:p>
    <w:p w14:paraId="0EB30642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echo</w:t>
      </w:r>
      <w:proofErr w:type="spellEnd"/>
      <w:r>
        <w:t xml:space="preserve"> 'Невозможно получить IP </w:t>
      </w:r>
      <w:proofErr w:type="gramStart"/>
      <w:r>
        <w:t>пользователя!&lt;</w:t>
      </w:r>
      <w:proofErr w:type="spellStart"/>
      <w:proofErr w:type="gramEnd"/>
      <w:r>
        <w:t>br</w:t>
      </w:r>
      <w:proofErr w:type="spellEnd"/>
      <w:r>
        <w:t>&gt;';</w:t>
      </w:r>
    </w:p>
    <w:p w14:paraId="0503CAC7" w14:textId="77777777" w:rsidR="009248DA" w:rsidRPr="009248DA" w:rsidRDefault="009248DA" w:rsidP="009248DA">
      <w:pPr>
        <w:ind w:left="567"/>
        <w:rPr>
          <w:lang w:val="en-US"/>
        </w:rPr>
      </w:pPr>
      <w:r>
        <w:t xml:space="preserve">        </w:t>
      </w: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7D86DBA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;</w:t>
      </w:r>
    </w:p>
    <w:p w14:paraId="39A4973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A48F542" w14:textId="77777777" w:rsidR="009248DA" w:rsidRPr="009248DA" w:rsidRDefault="009248DA" w:rsidP="009248DA">
      <w:pPr>
        <w:ind w:left="567"/>
        <w:rPr>
          <w:lang w:val="en-US"/>
        </w:rPr>
      </w:pPr>
    </w:p>
    <w:p w14:paraId="5BF5E99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</w:t>
      </w:r>
      <w:r>
        <w:t>Текущий</w:t>
      </w:r>
      <w:r w:rsidRPr="009248DA">
        <w:rPr>
          <w:lang w:val="en-US"/>
        </w:rPr>
        <w:t xml:space="preserve"> IP: </w:t>
      </w:r>
      <w:proofErr w:type="gramStart"/>
      <w:r w:rsidRPr="009248DA">
        <w:rPr>
          <w:lang w:val="en-US"/>
        </w:rPr>
        <w:t>' .</w:t>
      </w:r>
      <w:proofErr w:type="gramEnd"/>
      <w:r w:rsidRPr="009248DA">
        <w:rPr>
          <w:lang w:val="en-US"/>
        </w:rPr>
        <w:t xml:space="preserve"> $</w:t>
      </w:r>
      <w:proofErr w:type="spellStart"/>
      <w:proofErr w:type="gram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 xml:space="preserve"> .</w:t>
      </w:r>
      <w:proofErr w:type="gramEnd"/>
      <w:r w:rsidRPr="009248DA">
        <w:rPr>
          <w:lang w:val="en-US"/>
        </w:rPr>
        <w:t xml:space="preserve"> '&lt;</w:t>
      </w:r>
      <w:proofErr w:type="spellStart"/>
      <w:r w:rsidRPr="009248DA">
        <w:rPr>
          <w:lang w:val="en-US"/>
        </w:rPr>
        <w:t>br</w:t>
      </w:r>
      <w:proofErr w:type="spellEnd"/>
      <w:r w:rsidRPr="009248DA">
        <w:rPr>
          <w:lang w:val="en-US"/>
        </w:rPr>
        <w:t>&gt;';</w:t>
      </w:r>
    </w:p>
    <w:p w14:paraId="040F7FE8" w14:textId="77777777" w:rsidR="009248DA" w:rsidRPr="009248DA" w:rsidRDefault="009248DA" w:rsidP="009248DA">
      <w:pPr>
        <w:ind w:left="567"/>
        <w:rPr>
          <w:lang w:val="en-US"/>
        </w:rPr>
      </w:pPr>
    </w:p>
    <w:p w14:paraId="61AA9B4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</w:t>
      </w:r>
      <w:proofErr w:type="spellStart"/>
      <w:r w:rsidRPr="009248DA">
        <w:rPr>
          <w:lang w:val="en-US"/>
        </w:rPr>
        <w:t>recordVisit</w:t>
      </w:r>
      <w:proofErr w:type="spellEnd"/>
      <w:proofErr w:type="gramEnd"/>
      <w:r w:rsidRPr="009248DA">
        <w:rPr>
          <w:lang w:val="en-US"/>
        </w:rPr>
        <w:t>(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, $msg)) {</w:t>
      </w:r>
    </w:p>
    <w:p w14:paraId="6913F53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</w:t>
      </w:r>
      <w:proofErr w:type="spellStart"/>
      <w:r>
        <w:t>echo</w:t>
      </w:r>
      <w:proofErr w:type="spellEnd"/>
      <w:r>
        <w:t xml:space="preserve"> 'Невозможно записать данные в </w:t>
      </w:r>
      <w:proofErr w:type="gramStart"/>
      <w:r>
        <w:t>таблицу!&lt;</w:t>
      </w:r>
      <w:proofErr w:type="spellStart"/>
      <w:proofErr w:type="gramEnd"/>
      <w:r>
        <w:t>br</w:t>
      </w:r>
      <w:proofErr w:type="spellEnd"/>
      <w:r>
        <w:t xml:space="preserve">&gt;' . </w:t>
      </w:r>
      <w:r w:rsidRPr="009248DA">
        <w:rPr>
          <w:lang w:val="en-US"/>
        </w:rPr>
        <w:t>$msg;</w:t>
      </w:r>
    </w:p>
    <w:p w14:paraId="3DB42E6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446602C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;</w:t>
      </w:r>
    </w:p>
    <w:p w14:paraId="188698A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E9B86F3" w14:textId="77777777" w:rsidR="009248DA" w:rsidRPr="009248DA" w:rsidRDefault="009248DA" w:rsidP="009248DA">
      <w:pPr>
        <w:ind w:left="567"/>
        <w:rPr>
          <w:lang w:val="en-US"/>
        </w:rPr>
      </w:pPr>
    </w:p>
    <w:p w14:paraId="2F95064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</w:t>
      </w:r>
      <w:proofErr w:type="spellStart"/>
      <w:r w:rsidRPr="009248DA">
        <w:rPr>
          <w:lang w:val="en-US"/>
        </w:rPr>
        <w:t>getTable</w:t>
      </w:r>
      <w:proofErr w:type="spellEnd"/>
      <w:proofErr w:type="gramEnd"/>
      <w:r w:rsidRPr="009248DA">
        <w:rPr>
          <w:lang w:val="en-US"/>
        </w:rPr>
        <w:t>($table, $msg)) {</w:t>
      </w:r>
    </w:p>
    <w:p w14:paraId="031E77C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lastRenderedPageBreak/>
        <w:t xml:space="preserve">        </w:t>
      </w:r>
      <w:proofErr w:type="spellStart"/>
      <w:r>
        <w:t>echo</w:t>
      </w:r>
      <w:proofErr w:type="spellEnd"/>
      <w:r>
        <w:t xml:space="preserve"> 'Невозможно получить </w:t>
      </w:r>
      <w:proofErr w:type="gramStart"/>
      <w:r>
        <w:t>таблицу!&lt;</w:t>
      </w:r>
      <w:proofErr w:type="spellStart"/>
      <w:proofErr w:type="gramEnd"/>
      <w:r>
        <w:t>br</w:t>
      </w:r>
      <w:proofErr w:type="spellEnd"/>
      <w:r>
        <w:t xml:space="preserve">&gt;' . </w:t>
      </w:r>
      <w:r w:rsidRPr="009248DA">
        <w:rPr>
          <w:lang w:val="en-US"/>
        </w:rPr>
        <w:t>$msg;</w:t>
      </w:r>
    </w:p>
    <w:p w14:paraId="42E6110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0F27ACB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;</w:t>
      </w:r>
    </w:p>
    <w:p w14:paraId="001A707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1158E8E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</w:t>
      </w:r>
      <w:proofErr w:type="spellStart"/>
      <w:r w:rsidRPr="009248DA">
        <w:rPr>
          <w:lang w:val="en-US"/>
        </w:rPr>
        <w:t>outputTable</w:t>
      </w:r>
      <w:proofErr w:type="spellEnd"/>
      <w:r w:rsidRPr="009248DA">
        <w:rPr>
          <w:lang w:val="en-US"/>
        </w:rPr>
        <w:t>($table);</w:t>
      </w:r>
    </w:p>
    <w:p w14:paraId="1AEBF32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&lt;/div&gt;';</w:t>
      </w:r>
    </w:p>
    <w:p w14:paraId="68DC3CCC" w14:textId="77777777" w:rsidR="009248DA" w:rsidRPr="009248DA" w:rsidRDefault="009248DA" w:rsidP="009248DA">
      <w:pPr>
        <w:ind w:left="567"/>
        <w:rPr>
          <w:lang w:val="en-US"/>
        </w:rPr>
      </w:pPr>
    </w:p>
    <w:p w14:paraId="6415466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table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1F3AFDF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352EB69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5C1EA27B" w14:textId="77777777" w:rsidR="009248DA" w:rsidRPr="009248DA" w:rsidRDefault="009248DA" w:rsidP="009248DA">
      <w:pPr>
        <w:ind w:left="567"/>
        <w:rPr>
          <w:lang w:val="en-US"/>
        </w:rPr>
      </w:pPr>
    </w:p>
    <w:p w14:paraId="1E4C1F4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connectToDatabase</w:t>
      </w:r>
      <w:proofErr w:type="spellEnd"/>
      <w:r w:rsidRPr="009248DA">
        <w:rPr>
          <w:lang w:val="en-US"/>
        </w:rPr>
        <w:t>(&amp;$msg)</w:t>
      </w:r>
    </w:p>
    <w:p w14:paraId="6959A5E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2F3ECCCA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host, $username, $password,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;</w:t>
      </w:r>
    </w:p>
    <w:p w14:paraId="17431F8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 xml:space="preserve"> = new </w:t>
      </w:r>
      <w:proofErr w:type="spellStart"/>
      <w:proofErr w:type="gramStart"/>
      <w:r w:rsidRPr="009248DA">
        <w:rPr>
          <w:lang w:val="en-US"/>
        </w:rPr>
        <w:t>mysqli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$host, $username, $password);</w:t>
      </w:r>
    </w:p>
    <w:p w14:paraId="051C3B3C" w14:textId="77777777" w:rsidR="009248DA" w:rsidRPr="009248DA" w:rsidRDefault="009248DA" w:rsidP="009248DA">
      <w:pPr>
        <w:ind w:left="567"/>
        <w:rPr>
          <w:lang w:val="en-US"/>
        </w:rPr>
      </w:pPr>
    </w:p>
    <w:p w14:paraId="2719161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</w:t>
      </w:r>
      <w:proofErr w:type="gramStart"/>
      <w:r w:rsidRPr="009248DA">
        <w:rPr>
          <w:lang w:val="en-US"/>
        </w:rPr>
        <w:t>errno</w:t>
      </w:r>
      <w:proofErr w:type="spellEnd"/>
      <w:r w:rsidRPr="009248DA">
        <w:rPr>
          <w:lang w:val="en-US"/>
        </w:rPr>
        <w:t xml:space="preserve"> !</w:t>
      </w:r>
      <w:proofErr w:type="gramEnd"/>
      <w:r w:rsidRPr="009248DA">
        <w:rPr>
          <w:lang w:val="en-US"/>
        </w:rPr>
        <w:t>== 0) {</w:t>
      </w:r>
    </w:p>
    <w:p w14:paraId="087100B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</w:t>
      </w:r>
      <w:proofErr w:type="gramStart"/>
      <w:r w:rsidRPr="009248DA">
        <w:rPr>
          <w:lang w:val="en-US"/>
        </w:rPr>
        <w:t>errno</w:t>
      </w:r>
      <w:proofErr w:type="spellEnd"/>
      <w:r w:rsidRPr="009248DA">
        <w:rPr>
          <w:lang w:val="en-US"/>
        </w:rPr>
        <w:t xml:space="preserve"> .</w:t>
      </w:r>
      <w:proofErr w:type="gramEnd"/>
      <w:r w:rsidRPr="009248DA">
        <w:rPr>
          <w:lang w:val="en-US"/>
        </w:rPr>
        <w:t xml:space="preserve"> ': ' .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error</w:t>
      </w:r>
      <w:proofErr w:type="spellEnd"/>
      <w:r w:rsidRPr="009248DA">
        <w:rPr>
          <w:lang w:val="en-US"/>
        </w:rPr>
        <w:t>;</w:t>
      </w:r>
    </w:p>
    <w:p w14:paraId="723450B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5C08F16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5E2167A9" w14:textId="77777777" w:rsidR="009248DA" w:rsidRPr="009248DA" w:rsidRDefault="009248DA" w:rsidP="009248DA">
      <w:pPr>
        <w:ind w:left="567"/>
        <w:rPr>
          <w:lang w:val="en-US"/>
        </w:rPr>
      </w:pPr>
    </w:p>
    <w:p w14:paraId="4292B28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select_db</w:t>
      </w:r>
      <w:proofErr w:type="spellEnd"/>
      <w:r w:rsidRPr="009248DA">
        <w:rPr>
          <w:lang w:val="en-US"/>
        </w:rPr>
        <w:t>(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)) {</w:t>
      </w:r>
    </w:p>
    <w:p w14:paraId="10D7FA1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true;</w:t>
      </w:r>
    </w:p>
    <w:p w14:paraId="48A18F9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90F0BF1" w14:textId="77777777" w:rsidR="009248DA" w:rsidRPr="009248DA" w:rsidRDefault="009248DA" w:rsidP="009248DA">
      <w:pPr>
        <w:ind w:left="567"/>
        <w:rPr>
          <w:lang w:val="en-US"/>
        </w:rPr>
      </w:pPr>
    </w:p>
    <w:p w14:paraId="514A063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CREATE DATABASE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";</w:t>
      </w:r>
    </w:p>
    <w:p w14:paraId="1FDCB0D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$</w:t>
      </w:r>
      <w:proofErr w:type="spellStart"/>
      <w:proofErr w:type="gramEnd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) {</w:t>
      </w:r>
    </w:p>
    <w:p w14:paraId="7079DC0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0DFC1A1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1B82D5A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54C3374" w14:textId="77777777" w:rsidR="009248DA" w:rsidRPr="009248DA" w:rsidRDefault="009248DA" w:rsidP="009248DA">
      <w:pPr>
        <w:ind w:left="567"/>
        <w:rPr>
          <w:lang w:val="en-US"/>
        </w:rPr>
      </w:pPr>
    </w:p>
    <w:p w14:paraId="575EA84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$</w:t>
      </w:r>
      <w:proofErr w:type="spellStart"/>
      <w:proofErr w:type="gramEnd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select_db</w:t>
      </w:r>
      <w:proofErr w:type="spellEnd"/>
      <w:r w:rsidRPr="009248DA">
        <w:rPr>
          <w:lang w:val="en-US"/>
        </w:rPr>
        <w:t>(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)) {</w:t>
      </w:r>
    </w:p>
    <w:p w14:paraId="656B96E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6B88B1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761C9A5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4258FB4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6AABC0C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5A0EABA4" w14:textId="77777777" w:rsidR="009248DA" w:rsidRPr="009248DA" w:rsidRDefault="009248DA" w:rsidP="009248DA">
      <w:pPr>
        <w:ind w:left="567"/>
        <w:rPr>
          <w:lang w:val="en-US"/>
        </w:rPr>
      </w:pPr>
    </w:p>
    <w:p w14:paraId="7FDB924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checkDbTable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</w:t>
      </w:r>
    </w:p>
    <w:p w14:paraId="2586EC7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442A0F5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1C9C018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tableList</w:t>
      </w:r>
      <w:proofErr w:type="spellEnd"/>
      <w:r w:rsidRPr="009248DA">
        <w:rPr>
          <w:lang w:val="en-US"/>
        </w:rPr>
        <w:t xml:space="preserve">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query(</w:t>
      </w:r>
      <w:proofErr w:type="gramEnd"/>
      <w:r w:rsidRPr="009248DA">
        <w:rPr>
          <w:lang w:val="en-US"/>
        </w:rPr>
        <w:t>"SHOW TABLES FROM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");</w:t>
      </w:r>
    </w:p>
    <w:p w14:paraId="27F29DD6" w14:textId="77777777" w:rsidR="009248DA" w:rsidRPr="009248DA" w:rsidRDefault="009248DA" w:rsidP="009248DA">
      <w:pPr>
        <w:ind w:left="567"/>
        <w:rPr>
          <w:lang w:val="en-US"/>
        </w:rPr>
      </w:pPr>
    </w:p>
    <w:p w14:paraId="219DEAC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while ($row = $</w:t>
      </w:r>
      <w:proofErr w:type="spellStart"/>
      <w:r w:rsidRPr="009248DA">
        <w:rPr>
          <w:lang w:val="en-US"/>
        </w:rPr>
        <w:t>tableList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fetch_</w:t>
      </w:r>
      <w:proofErr w:type="gramStart"/>
      <w:r w:rsidRPr="009248DA">
        <w:rPr>
          <w:lang w:val="en-US"/>
        </w:rPr>
        <w:t>row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) {</w:t>
      </w:r>
    </w:p>
    <w:p w14:paraId="42443AB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if (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0] ===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) return true;</w:t>
      </w:r>
    </w:p>
    <w:p w14:paraId="4E8E672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48195FF3" w14:textId="77777777" w:rsidR="009248DA" w:rsidRPr="009248DA" w:rsidRDefault="009248DA" w:rsidP="009248DA">
      <w:pPr>
        <w:ind w:left="567"/>
        <w:rPr>
          <w:lang w:val="en-US"/>
        </w:rPr>
      </w:pPr>
    </w:p>
    <w:p w14:paraId="1082BA0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tableList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0226923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false;</w:t>
      </w:r>
    </w:p>
    <w:p w14:paraId="1CC3A69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18D9BBB5" w14:textId="77777777" w:rsidR="009248DA" w:rsidRPr="009248DA" w:rsidRDefault="009248DA" w:rsidP="009248DA">
      <w:pPr>
        <w:ind w:left="567"/>
        <w:rPr>
          <w:lang w:val="en-US"/>
        </w:rPr>
      </w:pPr>
    </w:p>
    <w:p w14:paraId="7402CD9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createDbTable</w:t>
      </w:r>
      <w:proofErr w:type="spellEnd"/>
      <w:r w:rsidRPr="009248DA">
        <w:rPr>
          <w:lang w:val="en-US"/>
        </w:rPr>
        <w:t>(&amp;$msg)</w:t>
      </w:r>
    </w:p>
    <w:p w14:paraId="2A970F7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00387BB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11EF7D5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CREATE TABLE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(</w:t>
      </w:r>
    </w:p>
    <w:p w14:paraId="2BA751B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id </w:t>
      </w:r>
      <w:proofErr w:type="gramStart"/>
      <w:r w:rsidRPr="009248DA">
        <w:rPr>
          <w:lang w:val="en-US"/>
        </w:rPr>
        <w:t>INT(</w:t>
      </w:r>
      <w:proofErr w:type="gramEnd"/>
      <w:r w:rsidRPr="009248DA">
        <w:rPr>
          <w:lang w:val="en-US"/>
        </w:rPr>
        <w:t>6) UNSIGNED AUTO_INCREMENT PRIMARY KEY,</w:t>
      </w:r>
    </w:p>
    <w:p w14:paraId="4CF7822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 xml:space="preserve"> </w:t>
      </w:r>
      <w:proofErr w:type="gramStart"/>
      <w:r w:rsidRPr="009248DA">
        <w:rPr>
          <w:lang w:val="en-US"/>
        </w:rPr>
        <w:t>VARCHAR(</w:t>
      </w:r>
      <w:proofErr w:type="gramEnd"/>
      <w:r w:rsidRPr="009248DA">
        <w:rPr>
          <w:lang w:val="en-US"/>
        </w:rPr>
        <w:t>16) NOT NULL,</w:t>
      </w:r>
    </w:p>
    <w:p w14:paraId="4E49E57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</w:t>
      </w:r>
      <w:proofErr w:type="spellStart"/>
      <w:r w:rsidRPr="009248DA">
        <w:rPr>
          <w:lang w:val="en-US"/>
        </w:rPr>
        <w:t>visit_count</w:t>
      </w:r>
      <w:proofErr w:type="spellEnd"/>
      <w:r w:rsidRPr="009248DA">
        <w:rPr>
          <w:lang w:val="en-US"/>
        </w:rPr>
        <w:t xml:space="preserve"> </w:t>
      </w:r>
      <w:proofErr w:type="gramStart"/>
      <w:r w:rsidRPr="009248DA">
        <w:rPr>
          <w:lang w:val="en-US"/>
        </w:rPr>
        <w:t>INT(</w:t>
      </w:r>
      <w:proofErr w:type="gramEnd"/>
      <w:r w:rsidRPr="009248DA">
        <w:rPr>
          <w:lang w:val="en-US"/>
        </w:rPr>
        <w:t>6) NOT NULL</w:t>
      </w:r>
    </w:p>
    <w:p w14:paraId="03F40BE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)";</w:t>
      </w:r>
    </w:p>
    <w:p w14:paraId="44785276" w14:textId="77777777" w:rsidR="009248DA" w:rsidRPr="009248DA" w:rsidRDefault="009248DA" w:rsidP="009248DA">
      <w:pPr>
        <w:ind w:left="567"/>
        <w:rPr>
          <w:lang w:val="en-US"/>
        </w:rPr>
      </w:pPr>
    </w:p>
    <w:p w14:paraId="57005AA6" w14:textId="77777777" w:rsidR="009248DA" w:rsidRPr="009248DA" w:rsidRDefault="009248DA" w:rsidP="009248DA">
      <w:pPr>
        <w:ind w:left="567"/>
        <w:rPr>
          <w:lang w:val="en-US"/>
        </w:rPr>
      </w:pPr>
    </w:p>
    <w:p w14:paraId="43A26DB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 === FALSE) {</w:t>
      </w:r>
    </w:p>
    <w:p w14:paraId="4957F66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</w:t>
      </w:r>
      <w:proofErr w:type="gramStart"/>
      <w:r w:rsidRPr="009248DA">
        <w:rPr>
          <w:lang w:val="en-US"/>
        </w:rPr>
        <w:t>errno</w:t>
      </w:r>
      <w:proofErr w:type="spellEnd"/>
      <w:r w:rsidRPr="009248DA">
        <w:rPr>
          <w:lang w:val="en-US"/>
        </w:rPr>
        <w:t xml:space="preserve"> .</w:t>
      </w:r>
      <w:proofErr w:type="gramEnd"/>
      <w:r w:rsidRPr="009248DA">
        <w:rPr>
          <w:lang w:val="en-US"/>
        </w:rPr>
        <w:t xml:space="preserve"> ': ' .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error</w:t>
      </w:r>
      <w:proofErr w:type="spellEnd"/>
      <w:r w:rsidRPr="009248DA">
        <w:rPr>
          <w:lang w:val="en-US"/>
        </w:rPr>
        <w:t>;</w:t>
      </w:r>
    </w:p>
    <w:p w14:paraId="4E9476A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3097D49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4BC326A7" w14:textId="77777777" w:rsidR="009248DA" w:rsidRPr="009248DA" w:rsidRDefault="009248DA" w:rsidP="009248DA">
      <w:pPr>
        <w:ind w:left="567"/>
        <w:rPr>
          <w:lang w:val="en-US"/>
        </w:rPr>
      </w:pPr>
    </w:p>
    <w:p w14:paraId="18AEBC4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027A6B1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2D6BA6D4" w14:textId="77777777" w:rsidR="009248DA" w:rsidRPr="009248DA" w:rsidRDefault="009248DA" w:rsidP="009248DA">
      <w:pPr>
        <w:ind w:left="567"/>
        <w:rPr>
          <w:lang w:val="en-US"/>
        </w:rPr>
      </w:pPr>
    </w:p>
    <w:p w14:paraId="15EBD97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getUserIp</w:t>
      </w:r>
      <w:proofErr w:type="spellEnd"/>
      <w:r w:rsidRPr="009248DA">
        <w:rPr>
          <w:lang w:val="en-US"/>
        </w:rPr>
        <w:t>(&amp;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>)</w:t>
      </w:r>
    </w:p>
    <w:p w14:paraId="1401F7B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2A898A7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empty</w:t>
      </w:r>
      <w:proofErr w:type="gramEnd"/>
      <w:r w:rsidRPr="009248DA">
        <w:rPr>
          <w:lang w:val="en-US"/>
        </w:rPr>
        <w:t>($_SERVER['HTTP_CLIENT_IP'])) {</w:t>
      </w:r>
    </w:p>
    <w:p w14:paraId="7990CBC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 xml:space="preserve"> = $_SERVER['HTTP_CLIENT_IP'];</w:t>
      </w:r>
    </w:p>
    <w:p w14:paraId="42E7142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 elseif </w:t>
      </w:r>
      <w:proofErr w:type="gramStart"/>
      <w:r w:rsidRPr="009248DA">
        <w:rPr>
          <w:lang w:val="en-US"/>
        </w:rPr>
        <w:t>(!empty</w:t>
      </w:r>
      <w:proofErr w:type="gramEnd"/>
      <w:r w:rsidRPr="009248DA">
        <w:rPr>
          <w:lang w:val="en-US"/>
        </w:rPr>
        <w:t>($_SERVER['HTTP_X_FORWARDED_FOR'])) {</w:t>
      </w:r>
    </w:p>
    <w:p w14:paraId="35FDA55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 xml:space="preserve"> = $_SERVER['HTTP_X_FORWARDED_FOR'];</w:t>
      </w:r>
    </w:p>
    <w:p w14:paraId="5EBCCDC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 else {</w:t>
      </w:r>
    </w:p>
    <w:p w14:paraId="0C2F169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 xml:space="preserve"> = $_SERVER['REMOTE_ADDR'];</w:t>
      </w:r>
    </w:p>
    <w:p w14:paraId="0582B41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2448FC9" w14:textId="77777777" w:rsidR="009248DA" w:rsidRPr="009248DA" w:rsidRDefault="009248DA" w:rsidP="009248DA">
      <w:pPr>
        <w:ind w:left="567"/>
        <w:rPr>
          <w:lang w:val="en-US"/>
        </w:rPr>
      </w:pPr>
    </w:p>
    <w:p w14:paraId="1B4CBDE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</w:t>
      </w:r>
      <w:proofErr w:type="gramStart"/>
      <w:r w:rsidRPr="009248DA">
        <w:rPr>
          <w:lang w:val="en-US"/>
        </w:rPr>
        <w:t>return !</w:t>
      </w:r>
      <w:proofErr w:type="gramEnd"/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>-&gt;empty;</w:t>
      </w:r>
    </w:p>
    <w:p w14:paraId="6A1F17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45E3B0A2" w14:textId="77777777" w:rsidR="009248DA" w:rsidRPr="009248DA" w:rsidRDefault="009248DA" w:rsidP="009248DA">
      <w:pPr>
        <w:ind w:left="567"/>
        <w:rPr>
          <w:lang w:val="en-US"/>
        </w:rPr>
      </w:pPr>
    </w:p>
    <w:p w14:paraId="4AFC22E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recordVisit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, &amp;$msg)</w:t>
      </w:r>
    </w:p>
    <w:p w14:paraId="45D3A88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63F5D84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6976F85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SELECT * FROM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WHERE 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='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'";</w:t>
      </w:r>
    </w:p>
    <w:p w14:paraId="142194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record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;</w:t>
      </w:r>
    </w:p>
    <w:p w14:paraId="6758E722" w14:textId="77777777" w:rsidR="009248DA" w:rsidRPr="009248DA" w:rsidRDefault="009248DA" w:rsidP="009248DA">
      <w:pPr>
        <w:ind w:left="567"/>
        <w:rPr>
          <w:lang w:val="en-US"/>
        </w:rPr>
      </w:pPr>
    </w:p>
    <w:p w14:paraId="58A7DF1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) {</w:t>
      </w:r>
    </w:p>
    <w:p w14:paraId="3B254F3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215DBC9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2419AAA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7B3A2EE" w14:textId="77777777" w:rsidR="009248DA" w:rsidRPr="009248DA" w:rsidRDefault="009248DA" w:rsidP="009248DA">
      <w:pPr>
        <w:ind w:left="567"/>
        <w:rPr>
          <w:lang w:val="en-US"/>
        </w:rPr>
      </w:pPr>
    </w:p>
    <w:p w14:paraId="117E400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record-&gt;</w:t>
      </w:r>
      <w:proofErr w:type="spellStart"/>
      <w:r w:rsidRPr="009248DA">
        <w:rPr>
          <w:lang w:val="en-US"/>
        </w:rPr>
        <w:t>num_rows</w:t>
      </w:r>
      <w:proofErr w:type="spellEnd"/>
      <w:r w:rsidRPr="009248DA">
        <w:rPr>
          <w:lang w:val="en-US"/>
        </w:rPr>
        <w:t xml:space="preserve"> === 0) {</w:t>
      </w:r>
    </w:p>
    <w:p w14:paraId="336B35E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// first visit from current </w:t>
      </w:r>
      <w:proofErr w:type="spellStart"/>
      <w:r w:rsidRPr="009248DA">
        <w:rPr>
          <w:lang w:val="en-US"/>
        </w:rPr>
        <w:t>ip</w:t>
      </w:r>
      <w:proofErr w:type="spellEnd"/>
    </w:p>
    <w:p w14:paraId="32FF548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query = "INSERT INTO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(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 xml:space="preserve">, </w:t>
      </w:r>
      <w:proofErr w:type="spellStart"/>
      <w:r w:rsidRPr="009248DA">
        <w:rPr>
          <w:lang w:val="en-US"/>
        </w:rPr>
        <w:t>visit_count</w:t>
      </w:r>
      <w:proofErr w:type="spellEnd"/>
      <w:r w:rsidRPr="009248DA">
        <w:rPr>
          <w:lang w:val="en-US"/>
        </w:rPr>
        <w:t>) VALUES ('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', 1)";</w:t>
      </w:r>
    </w:p>
    <w:p w14:paraId="0859A93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 else {</w:t>
      </w:r>
    </w:p>
    <w:p w14:paraId="72BC657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row = $record-&gt;</w:t>
      </w:r>
      <w:proofErr w:type="spellStart"/>
      <w:r w:rsidRPr="009248DA">
        <w:rPr>
          <w:lang w:val="en-US"/>
        </w:rPr>
        <w:t>fetch_</w:t>
      </w:r>
      <w:proofErr w:type="gramStart"/>
      <w:r w:rsidRPr="009248DA">
        <w:rPr>
          <w:lang w:val="en-US"/>
        </w:rPr>
        <w:t>row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;</w:t>
      </w:r>
    </w:p>
    <w:p w14:paraId="408E3817" w14:textId="77777777" w:rsidR="009248DA" w:rsidRDefault="009248DA" w:rsidP="009248DA">
      <w:pPr>
        <w:ind w:left="567"/>
      </w:pPr>
      <w:r w:rsidRPr="009248DA">
        <w:rPr>
          <w:lang w:val="en-US"/>
        </w:rPr>
        <w:t xml:space="preserve">        </w:t>
      </w:r>
      <w:r>
        <w:t>$</w:t>
      </w:r>
      <w:proofErr w:type="spellStart"/>
      <w:r>
        <w:t>visitCount</w:t>
      </w:r>
      <w:proofErr w:type="spellEnd"/>
      <w:r>
        <w:t xml:space="preserve"> = $</w:t>
      </w:r>
      <w:proofErr w:type="spellStart"/>
      <w:proofErr w:type="gramStart"/>
      <w:r>
        <w:t>row</w:t>
      </w:r>
      <w:proofErr w:type="spellEnd"/>
      <w:r>
        <w:t>[</w:t>
      </w:r>
      <w:proofErr w:type="gramEnd"/>
      <w:r>
        <w:t>2] + 1;</w:t>
      </w:r>
    </w:p>
    <w:p w14:paraId="2B0A8F84" w14:textId="77777777" w:rsidR="009248DA" w:rsidRPr="009248DA" w:rsidRDefault="009248DA" w:rsidP="009248DA">
      <w:pPr>
        <w:ind w:left="567"/>
        <w:rPr>
          <w:lang w:val="en-US"/>
        </w:rPr>
      </w:pPr>
      <w:r>
        <w:t xml:space="preserve">        </w:t>
      </w:r>
      <w:r w:rsidRPr="009248DA">
        <w:rPr>
          <w:lang w:val="en-US"/>
        </w:rPr>
        <w:t>$query = "UPDATE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SET </w:t>
      </w:r>
      <w:proofErr w:type="spellStart"/>
      <w:r w:rsidRPr="009248DA">
        <w:rPr>
          <w:lang w:val="en-US"/>
        </w:rPr>
        <w:t>visit_count</w:t>
      </w:r>
      <w:proofErr w:type="spellEnd"/>
      <w:r w:rsidRPr="009248DA">
        <w:rPr>
          <w:lang w:val="en-US"/>
        </w:rPr>
        <w:t>=$</w:t>
      </w:r>
      <w:proofErr w:type="spellStart"/>
      <w:r w:rsidRPr="009248DA">
        <w:rPr>
          <w:lang w:val="en-US"/>
        </w:rPr>
        <w:t>visitCount</w:t>
      </w:r>
      <w:proofErr w:type="spellEnd"/>
      <w:r w:rsidRPr="009248DA">
        <w:rPr>
          <w:lang w:val="en-US"/>
        </w:rPr>
        <w:t xml:space="preserve"> WHERE 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='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'";</w:t>
      </w:r>
    </w:p>
    <w:p w14:paraId="4F30878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lastRenderedPageBreak/>
        <w:t xml:space="preserve">    }</w:t>
      </w:r>
    </w:p>
    <w:p w14:paraId="13CC3850" w14:textId="77777777" w:rsidR="009248DA" w:rsidRPr="009248DA" w:rsidRDefault="009248DA" w:rsidP="009248DA">
      <w:pPr>
        <w:ind w:left="567"/>
        <w:rPr>
          <w:lang w:val="en-US"/>
        </w:rPr>
      </w:pPr>
    </w:p>
    <w:p w14:paraId="1C99089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 === FALSE) {</w:t>
      </w:r>
    </w:p>
    <w:p w14:paraId="35EC47A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44868D1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78E0867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5894A4B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record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598077A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307BBDE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163023A7" w14:textId="77777777" w:rsidR="009248DA" w:rsidRPr="009248DA" w:rsidRDefault="009248DA" w:rsidP="009248DA">
      <w:pPr>
        <w:ind w:left="567"/>
        <w:rPr>
          <w:lang w:val="en-US"/>
        </w:rPr>
      </w:pPr>
    </w:p>
    <w:p w14:paraId="4FD4790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getTable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&amp;$table, &amp;$msg)</w:t>
      </w:r>
    </w:p>
    <w:p w14:paraId="25333C8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39A6227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35843E9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SELECT * FROM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";</w:t>
      </w:r>
    </w:p>
    <w:p w14:paraId="2D62E6A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table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;</w:t>
      </w:r>
    </w:p>
    <w:p w14:paraId="4637516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) {</w:t>
      </w:r>
    </w:p>
    <w:p w14:paraId="533BF51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3E35CD5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3114657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68569A8" w14:textId="77777777" w:rsidR="009248DA" w:rsidRPr="009248DA" w:rsidRDefault="009248DA" w:rsidP="009248DA">
      <w:pPr>
        <w:ind w:left="567"/>
        <w:rPr>
          <w:lang w:val="en-US"/>
        </w:rPr>
      </w:pPr>
    </w:p>
    <w:p w14:paraId="773353A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071D372A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06DA05BA" w14:textId="77777777" w:rsidR="009248DA" w:rsidRPr="009248DA" w:rsidRDefault="009248DA" w:rsidP="009248DA">
      <w:pPr>
        <w:ind w:left="567"/>
        <w:rPr>
          <w:lang w:val="en-US"/>
        </w:rPr>
      </w:pPr>
    </w:p>
    <w:p w14:paraId="751A5E4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outputTable</w:t>
      </w:r>
      <w:proofErr w:type="spellEnd"/>
      <w:r w:rsidRPr="009248DA">
        <w:rPr>
          <w:lang w:val="en-US"/>
        </w:rPr>
        <w:t>($table)</w:t>
      </w:r>
    </w:p>
    <w:p w14:paraId="0F9F9BF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79301CC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45CD501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"&lt;h4&gt;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&lt;/h4&gt;";</w:t>
      </w:r>
    </w:p>
    <w:p w14:paraId="708672F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&lt;table&gt;';</w:t>
      </w:r>
    </w:p>
    <w:p w14:paraId="70F5948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"&lt;tr&gt;&lt;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ID&lt;/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&lt;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IP&lt;/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&lt;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Visit count&lt;/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&lt;/tr&gt;";</w:t>
      </w:r>
    </w:p>
    <w:p w14:paraId="184F990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while ($row = $table-&gt;</w:t>
      </w:r>
      <w:proofErr w:type="spellStart"/>
      <w:r w:rsidRPr="009248DA">
        <w:rPr>
          <w:lang w:val="en-US"/>
        </w:rPr>
        <w:t>fetch_</w:t>
      </w:r>
      <w:proofErr w:type="gramStart"/>
      <w:r w:rsidRPr="009248DA">
        <w:rPr>
          <w:lang w:val="en-US"/>
        </w:rPr>
        <w:t>row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) {</w:t>
      </w:r>
    </w:p>
    <w:p w14:paraId="40AF160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tr&gt;&lt;td&gt;";</w:t>
      </w:r>
    </w:p>
    <w:p w14:paraId="17ED255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0];</w:t>
      </w:r>
    </w:p>
    <w:p w14:paraId="7FBE852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/td&gt;&lt;td&gt;";</w:t>
      </w:r>
    </w:p>
    <w:p w14:paraId="4B06D70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1];</w:t>
      </w:r>
    </w:p>
    <w:p w14:paraId="6073E15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/td&gt;&lt;td&gt;";</w:t>
      </w:r>
    </w:p>
    <w:p w14:paraId="589795A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2];</w:t>
      </w:r>
    </w:p>
    <w:p w14:paraId="4A53F39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/td&gt;&lt;/tr&gt;";</w:t>
      </w:r>
    </w:p>
    <w:p w14:paraId="11B5BBB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3EFCBC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"&lt;/table&gt;";</w:t>
      </w:r>
    </w:p>
    <w:p w14:paraId="23130FF3" w14:textId="77777777" w:rsidR="00B34BA3" w:rsidRDefault="009248DA" w:rsidP="009248DA">
      <w:pPr>
        <w:ind w:left="567"/>
      </w:pPr>
      <w:r>
        <w:t>}</w:t>
      </w:r>
    </w:p>
    <w:p w14:paraId="18D98E6B" w14:textId="77777777" w:rsidR="00B34BA3" w:rsidRDefault="00B34BA3">
      <w:r>
        <w:br w:type="page"/>
      </w:r>
    </w:p>
    <w:p w14:paraId="13E438F8" w14:textId="504274F1" w:rsidR="00B34BA3" w:rsidRPr="009248DA" w:rsidRDefault="00B34BA3" w:rsidP="00B34BA3">
      <w:pPr>
        <w:pStyle w:val="20"/>
        <w:rPr>
          <w:sz w:val="24"/>
          <w:szCs w:val="24"/>
          <w:lang w:val="en-US"/>
        </w:rPr>
      </w:pPr>
      <w:bookmarkStart w:id="12" w:name="_Toc42206364"/>
      <w:r>
        <w:rPr>
          <w:sz w:val="24"/>
          <w:szCs w:val="24"/>
          <w:lang w:val="en-US"/>
        </w:rPr>
        <w:lastRenderedPageBreak/>
        <w:t>style</w:t>
      </w:r>
      <w:r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>css</w:t>
      </w:r>
      <w:bookmarkEnd w:id="12"/>
    </w:p>
    <w:p w14:paraId="636E79D2" w14:textId="77777777" w:rsidR="00B34BA3" w:rsidRDefault="00B34BA3" w:rsidP="009248DA">
      <w:pPr>
        <w:ind w:left="567"/>
      </w:pPr>
    </w:p>
    <w:p w14:paraId="48E7C60D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table {</w:t>
      </w:r>
    </w:p>
    <w:p w14:paraId="7EA5CABE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border-collapse: collapse;</w:t>
      </w:r>
    </w:p>
    <w:p w14:paraId="395FDC0D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}</w:t>
      </w:r>
    </w:p>
    <w:p w14:paraId="2D89B079" w14:textId="77777777" w:rsidR="00B34BA3" w:rsidRPr="00B34BA3" w:rsidRDefault="00B34BA3" w:rsidP="00B34BA3">
      <w:pPr>
        <w:ind w:left="567"/>
        <w:rPr>
          <w:lang w:val="en-US"/>
        </w:rPr>
      </w:pPr>
    </w:p>
    <w:p w14:paraId="1643CBF4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table,</w:t>
      </w:r>
    </w:p>
    <w:p w14:paraId="41F419BF" w14:textId="77777777" w:rsidR="00B34BA3" w:rsidRPr="00B34BA3" w:rsidRDefault="00B34BA3" w:rsidP="00B34BA3">
      <w:pPr>
        <w:ind w:left="567"/>
        <w:rPr>
          <w:lang w:val="en-US"/>
        </w:rPr>
      </w:pPr>
      <w:proofErr w:type="spellStart"/>
      <w:r w:rsidRPr="00B34BA3">
        <w:rPr>
          <w:lang w:val="en-US"/>
        </w:rPr>
        <w:t>th</w:t>
      </w:r>
      <w:proofErr w:type="spellEnd"/>
      <w:r w:rsidRPr="00B34BA3">
        <w:rPr>
          <w:lang w:val="en-US"/>
        </w:rPr>
        <w:t>,</w:t>
      </w:r>
    </w:p>
    <w:p w14:paraId="4C8C8083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td {</w:t>
      </w:r>
    </w:p>
    <w:p w14:paraId="452B1069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border: 1px solid black;</w:t>
      </w:r>
    </w:p>
    <w:p w14:paraId="2021586C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padding: 5pt;</w:t>
      </w:r>
    </w:p>
    <w:p w14:paraId="3A49FDA1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}</w:t>
      </w:r>
    </w:p>
    <w:p w14:paraId="4393CD86" w14:textId="77777777" w:rsidR="00B34BA3" w:rsidRPr="00B34BA3" w:rsidRDefault="00B34BA3" w:rsidP="00B34BA3">
      <w:pPr>
        <w:ind w:left="567"/>
        <w:rPr>
          <w:lang w:val="en-US"/>
        </w:rPr>
      </w:pPr>
    </w:p>
    <w:p w14:paraId="184064D3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h1 {</w:t>
      </w:r>
    </w:p>
    <w:p w14:paraId="7968AFA4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color: </w:t>
      </w:r>
      <w:proofErr w:type="spellStart"/>
      <w:r w:rsidRPr="00B34BA3">
        <w:rPr>
          <w:lang w:val="en-US"/>
        </w:rPr>
        <w:t>darkblue</w:t>
      </w:r>
      <w:proofErr w:type="spellEnd"/>
      <w:r w:rsidRPr="00B34BA3">
        <w:rPr>
          <w:lang w:val="en-US"/>
        </w:rPr>
        <w:t>;</w:t>
      </w:r>
    </w:p>
    <w:p w14:paraId="4027213C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text-align: center;</w:t>
      </w:r>
    </w:p>
    <w:p w14:paraId="3832E1F9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}</w:t>
      </w:r>
    </w:p>
    <w:p w14:paraId="1313EBDF" w14:textId="77777777" w:rsidR="00B34BA3" w:rsidRPr="00B34BA3" w:rsidRDefault="00B34BA3" w:rsidP="00B34BA3">
      <w:pPr>
        <w:ind w:left="567"/>
        <w:rPr>
          <w:lang w:val="en-US"/>
        </w:rPr>
      </w:pPr>
    </w:p>
    <w:p w14:paraId="7E4C7864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div {</w:t>
      </w:r>
    </w:p>
    <w:p w14:paraId="56B37EE0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background-color: #</w:t>
      </w:r>
      <w:proofErr w:type="spellStart"/>
      <w:r w:rsidRPr="00B34BA3">
        <w:rPr>
          <w:lang w:val="en-US"/>
        </w:rPr>
        <w:t>efccff</w:t>
      </w:r>
      <w:proofErr w:type="spellEnd"/>
      <w:r w:rsidRPr="00B34BA3">
        <w:rPr>
          <w:lang w:val="en-US"/>
        </w:rPr>
        <w:t>;</w:t>
      </w:r>
    </w:p>
    <w:p w14:paraId="3F173C9A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line-height: 150%;</w:t>
      </w:r>
    </w:p>
    <w:p w14:paraId="797CC8FE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font-family: Verdana, Geneva, Tahoma, sans-serif;</w:t>
      </w:r>
    </w:p>
    <w:p w14:paraId="4337AB70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font-size: 16px;</w:t>
      </w:r>
    </w:p>
    <w:p w14:paraId="49B8C892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margin: 10px;</w:t>
      </w:r>
    </w:p>
    <w:p w14:paraId="50F35D8F" w14:textId="77777777" w:rsidR="00B34BA3" w:rsidRDefault="00B34BA3" w:rsidP="00B34BA3">
      <w:pPr>
        <w:ind w:left="567"/>
      </w:pPr>
      <w:r w:rsidRPr="00B34BA3">
        <w:rPr>
          <w:lang w:val="en-US"/>
        </w:rPr>
        <w:t xml:space="preserve">    </w:t>
      </w:r>
      <w:proofErr w:type="spellStart"/>
      <w:r>
        <w:t>padding</w:t>
      </w:r>
      <w:proofErr w:type="spellEnd"/>
      <w:r>
        <w:t>: 15px;</w:t>
      </w:r>
    </w:p>
    <w:p w14:paraId="60E0BEF3" w14:textId="23590C98" w:rsidR="00654806" w:rsidRDefault="00B34BA3" w:rsidP="00B34BA3">
      <w:pPr>
        <w:ind w:left="567"/>
      </w:pPr>
      <w:r>
        <w:t>}</w:t>
      </w:r>
      <w:r w:rsidR="00654806"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3" w:name="_Toc42206365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3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4" w:name="_Toc42206366"/>
      <w:r w:rsidRPr="004E6F6C">
        <w:rPr>
          <w:sz w:val="24"/>
          <w:szCs w:val="24"/>
        </w:rPr>
        <w:t>Ссылка на проект</w:t>
      </w:r>
      <w:bookmarkEnd w:id="14"/>
    </w:p>
    <w:p w14:paraId="02FD15C1" w14:textId="2B9489CC" w:rsidR="004676FC" w:rsidRPr="004E6F6C" w:rsidRDefault="00B67395" w:rsidP="00F80943">
      <w:pPr>
        <w:ind w:left="567"/>
      </w:pPr>
      <w:hyperlink r:id="rId14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5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NKwFAMqjZl0tAAAA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3BB1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468A3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069F"/>
    <w:rsid w:val="000B126C"/>
    <w:rsid w:val="000B5AB8"/>
    <w:rsid w:val="000B6EA5"/>
    <w:rsid w:val="000B7458"/>
    <w:rsid w:val="000C1855"/>
    <w:rsid w:val="000C1D85"/>
    <w:rsid w:val="000C1F80"/>
    <w:rsid w:val="000C6475"/>
    <w:rsid w:val="000C7E9D"/>
    <w:rsid w:val="000D4663"/>
    <w:rsid w:val="000D543C"/>
    <w:rsid w:val="000E1447"/>
    <w:rsid w:val="000E14ED"/>
    <w:rsid w:val="000E35E2"/>
    <w:rsid w:val="000E5153"/>
    <w:rsid w:val="000E5C3F"/>
    <w:rsid w:val="000E5F48"/>
    <w:rsid w:val="000F044F"/>
    <w:rsid w:val="000F04D3"/>
    <w:rsid w:val="000F20FB"/>
    <w:rsid w:val="000F4FE9"/>
    <w:rsid w:val="000F5E1E"/>
    <w:rsid w:val="001041AD"/>
    <w:rsid w:val="00104770"/>
    <w:rsid w:val="001054A5"/>
    <w:rsid w:val="00105F46"/>
    <w:rsid w:val="0010670F"/>
    <w:rsid w:val="00112E28"/>
    <w:rsid w:val="0011765B"/>
    <w:rsid w:val="00124F6A"/>
    <w:rsid w:val="001273D2"/>
    <w:rsid w:val="0013763E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65CB1"/>
    <w:rsid w:val="001708C2"/>
    <w:rsid w:val="00171379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BCB"/>
    <w:rsid w:val="002351C2"/>
    <w:rsid w:val="00236769"/>
    <w:rsid w:val="002404AE"/>
    <w:rsid w:val="00242F08"/>
    <w:rsid w:val="0024441D"/>
    <w:rsid w:val="00244CD3"/>
    <w:rsid w:val="00245827"/>
    <w:rsid w:val="00246833"/>
    <w:rsid w:val="00246CD4"/>
    <w:rsid w:val="00253304"/>
    <w:rsid w:val="00253A0A"/>
    <w:rsid w:val="00254485"/>
    <w:rsid w:val="00256617"/>
    <w:rsid w:val="002618E0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973C6"/>
    <w:rsid w:val="002A0A0C"/>
    <w:rsid w:val="002A396E"/>
    <w:rsid w:val="002A3970"/>
    <w:rsid w:val="002A50FD"/>
    <w:rsid w:val="002B0722"/>
    <w:rsid w:val="002B0FCF"/>
    <w:rsid w:val="002B1D23"/>
    <w:rsid w:val="002C2645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69C5"/>
    <w:rsid w:val="00317212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4F7"/>
    <w:rsid w:val="00376ED3"/>
    <w:rsid w:val="003815AA"/>
    <w:rsid w:val="003825D5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104"/>
    <w:rsid w:val="003D0BF1"/>
    <w:rsid w:val="003D1FEB"/>
    <w:rsid w:val="003D5E04"/>
    <w:rsid w:val="003D64C7"/>
    <w:rsid w:val="003E3B41"/>
    <w:rsid w:val="003E49C2"/>
    <w:rsid w:val="003E51D5"/>
    <w:rsid w:val="003E7883"/>
    <w:rsid w:val="003F029E"/>
    <w:rsid w:val="003F1F03"/>
    <w:rsid w:val="0040184B"/>
    <w:rsid w:val="00401B18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2A9"/>
    <w:rsid w:val="00426AF1"/>
    <w:rsid w:val="004335A9"/>
    <w:rsid w:val="0043491C"/>
    <w:rsid w:val="00435C54"/>
    <w:rsid w:val="004361E5"/>
    <w:rsid w:val="00436A1B"/>
    <w:rsid w:val="004407A1"/>
    <w:rsid w:val="00445907"/>
    <w:rsid w:val="00446D2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107"/>
    <w:rsid w:val="0046473D"/>
    <w:rsid w:val="004676FC"/>
    <w:rsid w:val="00467BA1"/>
    <w:rsid w:val="00467E0B"/>
    <w:rsid w:val="0047055E"/>
    <w:rsid w:val="004709EE"/>
    <w:rsid w:val="00471D44"/>
    <w:rsid w:val="00474867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1992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161E"/>
    <w:rsid w:val="005126F3"/>
    <w:rsid w:val="005137EA"/>
    <w:rsid w:val="00514892"/>
    <w:rsid w:val="00521945"/>
    <w:rsid w:val="00523859"/>
    <w:rsid w:val="0052605A"/>
    <w:rsid w:val="005262BD"/>
    <w:rsid w:val="00526445"/>
    <w:rsid w:val="00526681"/>
    <w:rsid w:val="00526D13"/>
    <w:rsid w:val="005302D6"/>
    <w:rsid w:val="00530906"/>
    <w:rsid w:val="0053792B"/>
    <w:rsid w:val="0055164D"/>
    <w:rsid w:val="0055180A"/>
    <w:rsid w:val="005569D1"/>
    <w:rsid w:val="005576F8"/>
    <w:rsid w:val="0056315C"/>
    <w:rsid w:val="005674B8"/>
    <w:rsid w:val="00571B8D"/>
    <w:rsid w:val="005739AB"/>
    <w:rsid w:val="00573CD8"/>
    <w:rsid w:val="005761CB"/>
    <w:rsid w:val="00581C9B"/>
    <w:rsid w:val="00583269"/>
    <w:rsid w:val="00583628"/>
    <w:rsid w:val="00587358"/>
    <w:rsid w:val="005879AE"/>
    <w:rsid w:val="00593E3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211E"/>
    <w:rsid w:val="005C5AFC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050B9"/>
    <w:rsid w:val="0061265C"/>
    <w:rsid w:val="006128CD"/>
    <w:rsid w:val="006140E2"/>
    <w:rsid w:val="00615982"/>
    <w:rsid w:val="00615E28"/>
    <w:rsid w:val="006204F3"/>
    <w:rsid w:val="0062064C"/>
    <w:rsid w:val="00621008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87C44"/>
    <w:rsid w:val="00690884"/>
    <w:rsid w:val="0069183E"/>
    <w:rsid w:val="00693D59"/>
    <w:rsid w:val="00696174"/>
    <w:rsid w:val="006A38F2"/>
    <w:rsid w:val="006A39A8"/>
    <w:rsid w:val="006A6098"/>
    <w:rsid w:val="006A68DF"/>
    <w:rsid w:val="006A7272"/>
    <w:rsid w:val="006B217B"/>
    <w:rsid w:val="006B679E"/>
    <w:rsid w:val="006B782A"/>
    <w:rsid w:val="006C0C2C"/>
    <w:rsid w:val="006C0FD1"/>
    <w:rsid w:val="006C14F6"/>
    <w:rsid w:val="006C25CE"/>
    <w:rsid w:val="006C3EAC"/>
    <w:rsid w:val="006C65BE"/>
    <w:rsid w:val="006C6677"/>
    <w:rsid w:val="006D141F"/>
    <w:rsid w:val="006D3664"/>
    <w:rsid w:val="006D781B"/>
    <w:rsid w:val="006E320F"/>
    <w:rsid w:val="006E4386"/>
    <w:rsid w:val="006E5E5E"/>
    <w:rsid w:val="006F02ED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57477"/>
    <w:rsid w:val="00762075"/>
    <w:rsid w:val="00763A71"/>
    <w:rsid w:val="0076551D"/>
    <w:rsid w:val="007663BD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05AA"/>
    <w:rsid w:val="007E770C"/>
    <w:rsid w:val="007F1037"/>
    <w:rsid w:val="007F38A5"/>
    <w:rsid w:val="007F4064"/>
    <w:rsid w:val="007F4414"/>
    <w:rsid w:val="007F52B8"/>
    <w:rsid w:val="00801F1B"/>
    <w:rsid w:val="00804211"/>
    <w:rsid w:val="008068B0"/>
    <w:rsid w:val="008102CC"/>
    <w:rsid w:val="00816049"/>
    <w:rsid w:val="008171F6"/>
    <w:rsid w:val="00822162"/>
    <w:rsid w:val="00822EBD"/>
    <w:rsid w:val="008231B1"/>
    <w:rsid w:val="008335A2"/>
    <w:rsid w:val="00834A81"/>
    <w:rsid w:val="00841FD5"/>
    <w:rsid w:val="008423D5"/>
    <w:rsid w:val="00843003"/>
    <w:rsid w:val="00843EC2"/>
    <w:rsid w:val="00844D01"/>
    <w:rsid w:val="008453CD"/>
    <w:rsid w:val="00855AFE"/>
    <w:rsid w:val="00856C6C"/>
    <w:rsid w:val="00862309"/>
    <w:rsid w:val="0086261F"/>
    <w:rsid w:val="008628BB"/>
    <w:rsid w:val="00863077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2F6A"/>
    <w:rsid w:val="00883ACF"/>
    <w:rsid w:val="00884D5C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5EF4"/>
    <w:rsid w:val="008B4B7E"/>
    <w:rsid w:val="008B5E29"/>
    <w:rsid w:val="008B7247"/>
    <w:rsid w:val="008C0685"/>
    <w:rsid w:val="008C1C0F"/>
    <w:rsid w:val="008C1D63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068DD"/>
    <w:rsid w:val="009103DF"/>
    <w:rsid w:val="009104F5"/>
    <w:rsid w:val="00915176"/>
    <w:rsid w:val="0091581E"/>
    <w:rsid w:val="00915928"/>
    <w:rsid w:val="00920212"/>
    <w:rsid w:val="009202C0"/>
    <w:rsid w:val="00921697"/>
    <w:rsid w:val="00922064"/>
    <w:rsid w:val="009240C8"/>
    <w:rsid w:val="009248DA"/>
    <w:rsid w:val="00925A56"/>
    <w:rsid w:val="00930ACC"/>
    <w:rsid w:val="0093297A"/>
    <w:rsid w:val="00932CA8"/>
    <w:rsid w:val="009330FB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67F61"/>
    <w:rsid w:val="00972847"/>
    <w:rsid w:val="00973D38"/>
    <w:rsid w:val="0097406F"/>
    <w:rsid w:val="009747D0"/>
    <w:rsid w:val="00975585"/>
    <w:rsid w:val="009867CC"/>
    <w:rsid w:val="00986A1D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6154"/>
    <w:rsid w:val="009B7814"/>
    <w:rsid w:val="009C1BD0"/>
    <w:rsid w:val="009C1E79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1848"/>
    <w:rsid w:val="00A02FF4"/>
    <w:rsid w:val="00A0596E"/>
    <w:rsid w:val="00A060CD"/>
    <w:rsid w:val="00A06FC4"/>
    <w:rsid w:val="00A071AA"/>
    <w:rsid w:val="00A07AA8"/>
    <w:rsid w:val="00A1291B"/>
    <w:rsid w:val="00A12CE3"/>
    <w:rsid w:val="00A135E5"/>
    <w:rsid w:val="00A144F3"/>
    <w:rsid w:val="00A14A45"/>
    <w:rsid w:val="00A26D1C"/>
    <w:rsid w:val="00A274B7"/>
    <w:rsid w:val="00A3075D"/>
    <w:rsid w:val="00A30928"/>
    <w:rsid w:val="00A31F8A"/>
    <w:rsid w:val="00A32505"/>
    <w:rsid w:val="00A43DC3"/>
    <w:rsid w:val="00A45311"/>
    <w:rsid w:val="00A50F35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1299"/>
    <w:rsid w:val="00B02197"/>
    <w:rsid w:val="00B075B6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BA3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0D0"/>
    <w:rsid w:val="00B56660"/>
    <w:rsid w:val="00B60713"/>
    <w:rsid w:val="00B61C18"/>
    <w:rsid w:val="00B61DB2"/>
    <w:rsid w:val="00B6467F"/>
    <w:rsid w:val="00B67395"/>
    <w:rsid w:val="00B67D96"/>
    <w:rsid w:val="00B73030"/>
    <w:rsid w:val="00B739D1"/>
    <w:rsid w:val="00B749C1"/>
    <w:rsid w:val="00B74E5C"/>
    <w:rsid w:val="00B76445"/>
    <w:rsid w:val="00B803BB"/>
    <w:rsid w:val="00B8137A"/>
    <w:rsid w:val="00B8434B"/>
    <w:rsid w:val="00B84387"/>
    <w:rsid w:val="00B85C24"/>
    <w:rsid w:val="00B875FD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61D7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11C"/>
    <w:rsid w:val="00C02594"/>
    <w:rsid w:val="00C0447E"/>
    <w:rsid w:val="00C04BCF"/>
    <w:rsid w:val="00C10C92"/>
    <w:rsid w:val="00C1776B"/>
    <w:rsid w:val="00C23AD0"/>
    <w:rsid w:val="00C2570A"/>
    <w:rsid w:val="00C26DDF"/>
    <w:rsid w:val="00C27480"/>
    <w:rsid w:val="00C32E9A"/>
    <w:rsid w:val="00C33191"/>
    <w:rsid w:val="00C34EDF"/>
    <w:rsid w:val="00C35881"/>
    <w:rsid w:val="00C35DD4"/>
    <w:rsid w:val="00C361FD"/>
    <w:rsid w:val="00C408CE"/>
    <w:rsid w:val="00C416A7"/>
    <w:rsid w:val="00C41880"/>
    <w:rsid w:val="00C41940"/>
    <w:rsid w:val="00C42B64"/>
    <w:rsid w:val="00C4357F"/>
    <w:rsid w:val="00C43AF3"/>
    <w:rsid w:val="00C441E8"/>
    <w:rsid w:val="00C47867"/>
    <w:rsid w:val="00C54A5A"/>
    <w:rsid w:val="00C54BC3"/>
    <w:rsid w:val="00C57324"/>
    <w:rsid w:val="00C573E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6923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1F1E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05BF"/>
    <w:rsid w:val="00D65013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3595"/>
    <w:rsid w:val="00DB4380"/>
    <w:rsid w:val="00DB795D"/>
    <w:rsid w:val="00DC15DD"/>
    <w:rsid w:val="00DC2305"/>
    <w:rsid w:val="00DC32F3"/>
    <w:rsid w:val="00DC3AA7"/>
    <w:rsid w:val="00DC3CEE"/>
    <w:rsid w:val="00DC7E82"/>
    <w:rsid w:val="00DD2D5C"/>
    <w:rsid w:val="00DD4FA4"/>
    <w:rsid w:val="00DD5CD8"/>
    <w:rsid w:val="00DD69AD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2CDC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5E3C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3F58"/>
    <w:rsid w:val="00E74B6C"/>
    <w:rsid w:val="00E7620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B0DA2"/>
    <w:rsid w:val="00EB3C9E"/>
    <w:rsid w:val="00EB5387"/>
    <w:rsid w:val="00EC0638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4926"/>
    <w:rsid w:val="00ED530F"/>
    <w:rsid w:val="00EE1497"/>
    <w:rsid w:val="00EE5119"/>
    <w:rsid w:val="00EE6E4C"/>
    <w:rsid w:val="00EF3BB4"/>
    <w:rsid w:val="00EF5073"/>
    <w:rsid w:val="00EF6A17"/>
    <w:rsid w:val="00F01A05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10FC"/>
    <w:rsid w:val="00F5313F"/>
    <w:rsid w:val="00F54A65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A53FA"/>
    <w:rsid w:val="00FA5B05"/>
    <w:rsid w:val="00FB214F"/>
    <w:rsid w:val="00FC3E85"/>
    <w:rsid w:val="00FC52EC"/>
    <w:rsid w:val="00FC5795"/>
    <w:rsid w:val="00FC7303"/>
    <w:rsid w:val="00FC764F"/>
    <w:rsid w:val="00FC7786"/>
    <w:rsid w:val="00FD63D4"/>
    <w:rsid w:val="00FD6B4E"/>
    <w:rsid w:val="00FE4849"/>
    <w:rsid w:val="00FE58AF"/>
    <w:rsid w:val="00FE5EC2"/>
    <w:rsid w:val="00FE6938"/>
    <w:rsid w:val="00FE6F2C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0F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petrovicheugene/WebProgramming.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5</Pages>
  <Words>816</Words>
  <Characters>7192</Characters>
  <Application>Microsoft Office Word</Application>
  <DocSecurity>0</DocSecurity>
  <Lines>59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6</cp:revision>
  <cp:lastPrinted>2019-11-01T08:27:00Z</cp:lastPrinted>
  <dcterms:created xsi:type="dcterms:W3CDTF">2020-05-31T17:37:00Z</dcterms:created>
  <dcterms:modified xsi:type="dcterms:W3CDTF">2020-06-04T17:39:00Z</dcterms:modified>
</cp:coreProperties>
</file>